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115D57DB" w14:textId="30028918" w:rsidR="00C84872" w:rsidRDefault="00C84872" w:rsidP="004A653F">
      <w:pPr>
        <w:rPr>
          <w:lang w:val="en-US"/>
        </w:rPr>
      </w:pPr>
      <w:r>
        <w:rPr>
          <w:lang w:val="en-US"/>
        </w:rPr>
        <w:t>Cases:</w:t>
      </w:r>
      <w:r w:rsidR="008B777D">
        <w:rPr>
          <w:lang w:val="en-US"/>
        </w:rPr>
        <w:t xml:space="preserve"> Forest FDI 100</w:t>
      </w:r>
    </w:p>
    <w:p w14:paraId="3ED0D323" w14:textId="610BA2E0" w:rsidR="008B777D" w:rsidRDefault="008B777D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BAL 1</w:t>
      </w:r>
      <w:r w:rsidR="00E6611E">
        <w:rPr>
          <w:lang w:val="en-US"/>
        </w:rPr>
        <w:t>2</w:t>
      </w:r>
      <w:r>
        <w:rPr>
          <w:lang w:val="en-US"/>
        </w:rPr>
        <w:t>.5</w:t>
      </w:r>
    </w:p>
    <w:p w14:paraId="409E54BA" w14:textId="77777777" w:rsidR="008B777D" w:rsidRDefault="008B777D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BAL 19</w:t>
      </w:r>
    </w:p>
    <w:p w14:paraId="660E787B" w14:textId="77777777" w:rsidR="008B777D" w:rsidRDefault="008B777D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BAL 29</w:t>
      </w:r>
    </w:p>
    <w:p w14:paraId="70D2CC3B" w14:textId="77777777" w:rsidR="008B777D" w:rsidRDefault="008B777D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BAL 40</w:t>
      </w:r>
    </w:p>
    <w:p w14:paraId="376AA984" w14:textId="6D5F0F27" w:rsidR="00C84872" w:rsidRDefault="008B777D" w:rsidP="008B777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BAL FZ</w:t>
      </w:r>
    </w:p>
    <w:p w14:paraId="34EFA2EC" w14:textId="16642063" w:rsidR="008B777D" w:rsidRDefault="008B777D" w:rsidP="008B777D">
      <w:pPr>
        <w:rPr>
          <w:lang w:val="en-US"/>
        </w:rPr>
      </w:pPr>
      <w:r>
        <w:rPr>
          <w:lang w:val="en-US"/>
        </w:rPr>
        <w:t>Results obtained:</w:t>
      </w:r>
    </w:p>
    <w:p w14:paraId="46606661" w14:textId="71C54C0E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Firebrand flux on house and different locations of the house</w:t>
      </w:r>
    </w:p>
    <w:p w14:paraId="3903A75A" w14:textId="65D7251F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Firebrand number density on house and different locations of the house</w:t>
      </w:r>
    </w:p>
    <w:p w14:paraId="09B80BC1" w14:textId="0F319B7E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Radiative heat flux (Average and Maximum)</w:t>
      </w:r>
    </w:p>
    <w:p w14:paraId="791600C4" w14:textId="6DCC5192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Convective heat flux (Average and maximum)</w:t>
      </w:r>
    </w:p>
    <w:p w14:paraId="12A55C41" w14:textId="427E905D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Firebrand flux through vertical plance at different X locations</w:t>
      </w:r>
    </w:p>
    <w:p w14:paraId="0C7513A2" w14:textId="3F96DF66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Firebrand flux on horizontal planes at different X locations</w:t>
      </w:r>
    </w:p>
    <w:p w14:paraId="1A052D8A" w14:textId="2DC97A6E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Temperature on house at different locations (Average and Maximum)</w:t>
      </w:r>
    </w:p>
    <w:p w14:paraId="71A42163" w14:textId="3FC2EEA1" w:rsidR="008B777D" w:rsidRPr="008B777D" w:rsidRDefault="008B777D" w:rsidP="008B777D">
      <w:pPr>
        <w:pStyle w:val="ListParagraph"/>
        <w:numPr>
          <w:ilvl w:val="0"/>
          <w:numId w:val="6"/>
        </w:numPr>
        <w:rPr>
          <w:lang w:val="en-US"/>
        </w:rPr>
      </w:pPr>
      <w:r w:rsidRPr="008B777D">
        <w:rPr>
          <w:lang w:val="en-US"/>
        </w:rPr>
        <w:t>Velocity of the flow on house at different locations (Average and Maximum)</w:t>
      </w:r>
    </w:p>
    <w:p w14:paraId="23C62A12" w14:textId="0448B92D" w:rsidR="00C84872" w:rsidRDefault="00C84872" w:rsidP="004A653F">
      <w:pPr>
        <w:rPr>
          <w:lang w:val="en-US"/>
        </w:rPr>
      </w:pPr>
    </w:p>
    <w:p w14:paraId="74F4B582" w14:textId="62819E43" w:rsidR="00C84872" w:rsidRDefault="0039117B" w:rsidP="0039117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Firebrand flux at different ocations</w:t>
      </w:r>
    </w:p>
    <w:tbl>
      <w:tblPr>
        <w:tblStyle w:val="TableGrid"/>
        <w:tblW w:w="98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39117B" w14:paraId="12795FD9" w14:textId="77777777" w:rsidTr="00AE3466">
        <w:trPr>
          <w:trHeight w:val="5145"/>
        </w:trPr>
        <w:tc>
          <w:tcPr>
            <w:tcW w:w="9842" w:type="dxa"/>
          </w:tcPr>
          <w:p w14:paraId="7EFEDD36" w14:textId="5D9EB462" w:rsidR="0039117B" w:rsidRDefault="0039117B" w:rsidP="0039117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C7AEB58" wp14:editId="1D4591A7">
                  <wp:extent cx="6058894" cy="3307743"/>
                  <wp:effectExtent l="0" t="0" r="18415" b="698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41A2946-38B1-46A2-BA7C-695BACCA64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21A15BA4" w14:textId="4BAAE711" w:rsidR="0039117B" w:rsidRDefault="0039117B" w:rsidP="0039117B">
      <w:pPr>
        <w:rPr>
          <w:lang w:val="en-US"/>
        </w:rPr>
      </w:pPr>
    </w:p>
    <w:p w14:paraId="766F4459" w14:textId="259E0DFC" w:rsidR="0039117B" w:rsidRDefault="0039117B" w:rsidP="0039117B">
      <w:pPr>
        <w:rPr>
          <w:lang w:val="en-US"/>
        </w:rPr>
      </w:pPr>
    </w:p>
    <w:p w14:paraId="3B8B3591" w14:textId="6692DE48" w:rsidR="0039117B" w:rsidRDefault="0039117B" w:rsidP="0039117B">
      <w:pPr>
        <w:rPr>
          <w:lang w:val="en-US"/>
        </w:rPr>
      </w:pPr>
    </w:p>
    <w:p w14:paraId="2B664B7F" w14:textId="0E6B0ABA" w:rsidR="0039117B" w:rsidRDefault="0039117B" w:rsidP="0039117B">
      <w:pPr>
        <w:rPr>
          <w:lang w:val="en-US"/>
        </w:rPr>
      </w:pPr>
    </w:p>
    <w:p w14:paraId="628D2442" w14:textId="77777777" w:rsidR="0039117B" w:rsidRPr="0039117B" w:rsidRDefault="0039117B" w:rsidP="0039117B">
      <w:pPr>
        <w:rPr>
          <w:lang w:val="en-US"/>
        </w:rPr>
      </w:pPr>
    </w:p>
    <w:p w14:paraId="4D6B6243" w14:textId="21250CC8" w:rsidR="00C84872" w:rsidRDefault="0039117B" w:rsidP="0039117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Maximum radiative heat flux</w:t>
      </w:r>
    </w:p>
    <w:tbl>
      <w:tblPr>
        <w:tblStyle w:val="TableGrid"/>
        <w:tblW w:w="98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6"/>
      </w:tblGrid>
      <w:tr w:rsidR="0039117B" w14:paraId="27436C37" w14:textId="77777777" w:rsidTr="00AE3466">
        <w:trPr>
          <w:trHeight w:val="4548"/>
        </w:trPr>
        <w:tc>
          <w:tcPr>
            <w:tcW w:w="9806" w:type="dxa"/>
          </w:tcPr>
          <w:p w14:paraId="5835E949" w14:textId="3E6C9237" w:rsidR="0039117B" w:rsidRDefault="0039117B" w:rsidP="0039117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6320F3C" wp14:editId="04687097">
                  <wp:extent cx="5848350" cy="2952750"/>
                  <wp:effectExtent l="0" t="0" r="0" b="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9E31F7-9FC0-49A0-A4A2-90DF5CBDA8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2568067C" w14:textId="5BB4F435" w:rsidR="0039117B" w:rsidRDefault="0039117B" w:rsidP="0039117B">
      <w:pPr>
        <w:rPr>
          <w:lang w:val="en-US"/>
        </w:rPr>
      </w:pPr>
    </w:p>
    <w:p w14:paraId="4809753D" w14:textId="565BAC75" w:rsidR="0039117B" w:rsidRDefault="0039117B" w:rsidP="0039117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ximum convective heat flux</w:t>
      </w:r>
    </w:p>
    <w:tbl>
      <w:tblPr>
        <w:tblStyle w:val="TableGrid"/>
        <w:tblW w:w="97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46"/>
      </w:tblGrid>
      <w:tr w:rsidR="0039117B" w14:paraId="714DD979" w14:textId="77777777" w:rsidTr="00AE3466">
        <w:trPr>
          <w:trHeight w:val="4479"/>
        </w:trPr>
        <w:tc>
          <w:tcPr>
            <w:tcW w:w="9746" w:type="dxa"/>
          </w:tcPr>
          <w:p w14:paraId="49482F5D" w14:textId="4A571912" w:rsidR="0039117B" w:rsidRDefault="0039117B" w:rsidP="0039117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A69AD72" wp14:editId="3123A972">
                  <wp:extent cx="5918200" cy="2927350"/>
                  <wp:effectExtent l="0" t="0" r="635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80F661-12B7-419F-B351-228CEBBF34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315CFC41" w14:textId="77777777" w:rsidR="00A4760D" w:rsidRDefault="00A4760D" w:rsidP="0039117B">
      <w:pPr>
        <w:rPr>
          <w:lang w:val="en-US"/>
        </w:rPr>
      </w:pPr>
    </w:p>
    <w:p w14:paraId="3B6589A2" w14:textId="04F72A4E" w:rsid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B51FF6E" wp14:editId="277B5609">
                <wp:simplePos x="0" y="0"/>
                <wp:positionH relativeFrom="column">
                  <wp:posOffset>2559050</wp:posOffset>
                </wp:positionH>
                <wp:positionV relativeFrom="paragraph">
                  <wp:posOffset>267335</wp:posOffset>
                </wp:positionV>
                <wp:extent cx="0" cy="1530350"/>
                <wp:effectExtent l="0" t="0" r="38100" b="317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68D974" id="Straight Connector 19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5pt,21.05pt" to="201.5pt,14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" strokecolor="#ed7d31 [3205]">
                <v:stroke dashstyle="dash"/>
              </v:line>
            </w:pict>
          </mc:Fallback>
        </mc:AlternateContent>
      </w:r>
    </w:p>
    <w:p w14:paraId="481F618B" w14:textId="741AFB0C" w:rsid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438F78E" wp14:editId="7A0BD492">
                <wp:simplePos x="0" y="0"/>
                <wp:positionH relativeFrom="column">
                  <wp:posOffset>3448050</wp:posOffset>
                </wp:positionH>
                <wp:positionV relativeFrom="paragraph">
                  <wp:posOffset>6985</wp:posOffset>
                </wp:positionV>
                <wp:extent cx="0" cy="1530350"/>
                <wp:effectExtent l="0" t="0" r="38100" b="317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B4C03E" id="Straight Connector 22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1.5pt,.55pt" to="271.5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" strokecolor="#ed7d31 [3205]">
                <v:stroke dashstyle="dash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D8D7EA" wp14:editId="4A1E03E1">
                <wp:simplePos x="0" y="0"/>
                <wp:positionH relativeFrom="column">
                  <wp:posOffset>3930650</wp:posOffset>
                </wp:positionH>
                <wp:positionV relativeFrom="paragraph">
                  <wp:posOffset>6985</wp:posOffset>
                </wp:positionV>
                <wp:extent cx="0" cy="1530350"/>
                <wp:effectExtent l="0" t="0" r="38100" b="317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044F37" id="Straight Connector 2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9.5pt,.55pt" to="309.5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" strokecolor="#ed7d31 [3205]">
                <v:stroke dashstyle="dash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F0E114B" wp14:editId="611A98D6">
                <wp:simplePos x="0" y="0"/>
                <wp:positionH relativeFrom="margin">
                  <wp:posOffset>4427855</wp:posOffset>
                </wp:positionH>
                <wp:positionV relativeFrom="paragraph">
                  <wp:posOffset>6985</wp:posOffset>
                </wp:positionV>
                <wp:extent cx="0" cy="1530350"/>
                <wp:effectExtent l="0" t="0" r="38100" b="317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D9436" id="Straight Connector 20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48.65pt,.55pt" to="348.65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" strokecolor="#ed7d31 [3205]">
                <v:stroke dashstyle="dash"/>
                <w10:wrap anchorx="margin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15C663" wp14:editId="53B0381A">
                <wp:simplePos x="0" y="0"/>
                <wp:positionH relativeFrom="column">
                  <wp:posOffset>2997200</wp:posOffset>
                </wp:positionH>
                <wp:positionV relativeFrom="paragraph">
                  <wp:posOffset>6985</wp:posOffset>
                </wp:positionV>
                <wp:extent cx="0" cy="1530350"/>
                <wp:effectExtent l="0" t="0" r="38100" b="317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0DFBF1" id="Straight Connector 2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pt,.55pt" to="236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" strokecolor="#ed7d31 [3205]">
                <v:stroke dashstyle="dash"/>
              </v:line>
            </w:pict>
          </mc:Fallback>
        </mc:AlternateContent>
      </w:r>
    </w:p>
    <w:p w14:paraId="22B47989" w14:textId="51D9080F" w:rsid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170C88" wp14:editId="7909916C">
                <wp:simplePos x="0" y="0"/>
                <wp:positionH relativeFrom="column">
                  <wp:posOffset>2146300</wp:posOffset>
                </wp:positionH>
                <wp:positionV relativeFrom="paragraph">
                  <wp:posOffset>197485</wp:posOffset>
                </wp:positionV>
                <wp:extent cx="2940050" cy="781050"/>
                <wp:effectExtent l="0" t="0" r="12700" b="1905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0050" cy="781050"/>
                        </a:xfrm>
                        <a:custGeom>
                          <a:avLst/>
                          <a:gdLst>
                            <a:gd name="connsiteX0" fmla="*/ 0 w 2940050"/>
                            <a:gd name="connsiteY0" fmla="*/ 342900 h 781050"/>
                            <a:gd name="connsiteX1" fmla="*/ 152400 w 2940050"/>
                            <a:gd name="connsiteY1" fmla="*/ 254000 h 781050"/>
                            <a:gd name="connsiteX2" fmla="*/ 203200 w 2940050"/>
                            <a:gd name="connsiteY2" fmla="*/ 228600 h 781050"/>
                            <a:gd name="connsiteX3" fmla="*/ 247650 w 2940050"/>
                            <a:gd name="connsiteY3" fmla="*/ 215900 h 781050"/>
                            <a:gd name="connsiteX4" fmla="*/ 273050 w 2940050"/>
                            <a:gd name="connsiteY4" fmla="*/ 196850 h 781050"/>
                            <a:gd name="connsiteX5" fmla="*/ 330200 w 2940050"/>
                            <a:gd name="connsiteY5" fmla="*/ 177800 h 781050"/>
                            <a:gd name="connsiteX6" fmla="*/ 374650 w 2940050"/>
                            <a:gd name="connsiteY6" fmla="*/ 152400 h 781050"/>
                            <a:gd name="connsiteX7" fmla="*/ 425450 w 2940050"/>
                            <a:gd name="connsiteY7" fmla="*/ 127000 h 781050"/>
                            <a:gd name="connsiteX8" fmla="*/ 463550 w 2940050"/>
                            <a:gd name="connsiteY8" fmla="*/ 114300 h 781050"/>
                            <a:gd name="connsiteX9" fmla="*/ 482600 w 2940050"/>
                            <a:gd name="connsiteY9" fmla="*/ 107950 h 781050"/>
                            <a:gd name="connsiteX10" fmla="*/ 501650 w 2940050"/>
                            <a:gd name="connsiteY10" fmla="*/ 95250 h 781050"/>
                            <a:gd name="connsiteX11" fmla="*/ 539750 w 2940050"/>
                            <a:gd name="connsiteY11" fmla="*/ 88900 h 781050"/>
                            <a:gd name="connsiteX12" fmla="*/ 565150 w 2940050"/>
                            <a:gd name="connsiteY12" fmla="*/ 76200 h 781050"/>
                            <a:gd name="connsiteX13" fmla="*/ 584200 w 2940050"/>
                            <a:gd name="connsiteY13" fmla="*/ 69850 h 781050"/>
                            <a:gd name="connsiteX14" fmla="*/ 609600 w 2940050"/>
                            <a:gd name="connsiteY14" fmla="*/ 50800 h 781050"/>
                            <a:gd name="connsiteX15" fmla="*/ 654050 w 2940050"/>
                            <a:gd name="connsiteY15" fmla="*/ 44450 h 781050"/>
                            <a:gd name="connsiteX16" fmla="*/ 692150 w 2940050"/>
                            <a:gd name="connsiteY16" fmla="*/ 31750 h 781050"/>
                            <a:gd name="connsiteX17" fmla="*/ 717550 w 2940050"/>
                            <a:gd name="connsiteY17" fmla="*/ 25400 h 781050"/>
                            <a:gd name="connsiteX18" fmla="*/ 755650 w 2940050"/>
                            <a:gd name="connsiteY18" fmla="*/ 12700 h 781050"/>
                            <a:gd name="connsiteX19" fmla="*/ 844550 w 2940050"/>
                            <a:gd name="connsiteY19" fmla="*/ 0 h 781050"/>
                            <a:gd name="connsiteX20" fmla="*/ 1187450 w 2940050"/>
                            <a:gd name="connsiteY20" fmla="*/ 6350 h 781050"/>
                            <a:gd name="connsiteX21" fmla="*/ 1212850 w 2940050"/>
                            <a:gd name="connsiteY21" fmla="*/ 12700 h 781050"/>
                            <a:gd name="connsiteX22" fmla="*/ 1301750 w 2940050"/>
                            <a:gd name="connsiteY22" fmla="*/ 31750 h 781050"/>
                            <a:gd name="connsiteX23" fmla="*/ 1320800 w 2940050"/>
                            <a:gd name="connsiteY23" fmla="*/ 44450 h 781050"/>
                            <a:gd name="connsiteX24" fmla="*/ 1390650 w 2940050"/>
                            <a:gd name="connsiteY24" fmla="*/ 63500 h 781050"/>
                            <a:gd name="connsiteX25" fmla="*/ 1435100 w 2940050"/>
                            <a:gd name="connsiteY25" fmla="*/ 76200 h 781050"/>
                            <a:gd name="connsiteX26" fmla="*/ 1498600 w 2940050"/>
                            <a:gd name="connsiteY26" fmla="*/ 88900 h 781050"/>
                            <a:gd name="connsiteX27" fmla="*/ 1524000 w 2940050"/>
                            <a:gd name="connsiteY27" fmla="*/ 101600 h 781050"/>
                            <a:gd name="connsiteX28" fmla="*/ 1600200 w 2940050"/>
                            <a:gd name="connsiteY28" fmla="*/ 120650 h 781050"/>
                            <a:gd name="connsiteX29" fmla="*/ 1625600 w 2940050"/>
                            <a:gd name="connsiteY29" fmla="*/ 127000 h 781050"/>
                            <a:gd name="connsiteX30" fmla="*/ 1682750 w 2940050"/>
                            <a:gd name="connsiteY30" fmla="*/ 133350 h 781050"/>
                            <a:gd name="connsiteX31" fmla="*/ 1701800 w 2940050"/>
                            <a:gd name="connsiteY31" fmla="*/ 139700 h 781050"/>
                            <a:gd name="connsiteX32" fmla="*/ 1758950 w 2940050"/>
                            <a:gd name="connsiteY32" fmla="*/ 152400 h 781050"/>
                            <a:gd name="connsiteX33" fmla="*/ 1790700 w 2940050"/>
                            <a:gd name="connsiteY33" fmla="*/ 165100 h 781050"/>
                            <a:gd name="connsiteX34" fmla="*/ 1835150 w 2940050"/>
                            <a:gd name="connsiteY34" fmla="*/ 177800 h 781050"/>
                            <a:gd name="connsiteX35" fmla="*/ 1898650 w 2940050"/>
                            <a:gd name="connsiteY35" fmla="*/ 196850 h 781050"/>
                            <a:gd name="connsiteX36" fmla="*/ 1955800 w 2940050"/>
                            <a:gd name="connsiteY36" fmla="*/ 222250 h 781050"/>
                            <a:gd name="connsiteX37" fmla="*/ 1974850 w 2940050"/>
                            <a:gd name="connsiteY37" fmla="*/ 234950 h 781050"/>
                            <a:gd name="connsiteX38" fmla="*/ 2025650 w 2940050"/>
                            <a:gd name="connsiteY38" fmla="*/ 260350 h 781050"/>
                            <a:gd name="connsiteX39" fmla="*/ 2082800 w 2940050"/>
                            <a:gd name="connsiteY39" fmla="*/ 298450 h 781050"/>
                            <a:gd name="connsiteX40" fmla="*/ 2120900 w 2940050"/>
                            <a:gd name="connsiteY40" fmla="*/ 304800 h 781050"/>
                            <a:gd name="connsiteX41" fmla="*/ 2184400 w 2940050"/>
                            <a:gd name="connsiteY41" fmla="*/ 342900 h 781050"/>
                            <a:gd name="connsiteX42" fmla="*/ 2203450 w 2940050"/>
                            <a:gd name="connsiteY42" fmla="*/ 355600 h 781050"/>
                            <a:gd name="connsiteX43" fmla="*/ 2247900 w 2940050"/>
                            <a:gd name="connsiteY43" fmla="*/ 368300 h 781050"/>
                            <a:gd name="connsiteX44" fmla="*/ 2266950 w 2940050"/>
                            <a:gd name="connsiteY44" fmla="*/ 387350 h 781050"/>
                            <a:gd name="connsiteX45" fmla="*/ 2311400 w 2940050"/>
                            <a:gd name="connsiteY45" fmla="*/ 412750 h 781050"/>
                            <a:gd name="connsiteX46" fmla="*/ 2349500 w 2940050"/>
                            <a:gd name="connsiteY46" fmla="*/ 425450 h 781050"/>
                            <a:gd name="connsiteX47" fmla="*/ 2419350 w 2940050"/>
                            <a:gd name="connsiteY47" fmla="*/ 450850 h 781050"/>
                            <a:gd name="connsiteX48" fmla="*/ 2457450 w 2940050"/>
                            <a:gd name="connsiteY48" fmla="*/ 469900 h 781050"/>
                            <a:gd name="connsiteX49" fmla="*/ 2489200 w 2940050"/>
                            <a:gd name="connsiteY49" fmla="*/ 501650 h 781050"/>
                            <a:gd name="connsiteX50" fmla="*/ 2584450 w 2940050"/>
                            <a:gd name="connsiteY50" fmla="*/ 558800 h 781050"/>
                            <a:gd name="connsiteX51" fmla="*/ 2673350 w 2940050"/>
                            <a:gd name="connsiteY51" fmla="*/ 609600 h 781050"/>
                            <a:gd name="connsiteX52" fmla="*/ 2717800 w 2940050"/>
                            <a:gd name="connsiteY52" fmla="*/ 628650 h 781050"/>
                            <a:gd name="connsiteX53" fmla="*/ 2743200 w 2940050"/>
                            <a:gd name="connsiteY53" fmla="*/ 641350 h 781050"/>
                            <a:gd name="connsiteX54" fmla="*/ 2762250 w 2940050"/>
                            <a:gd name="connsiteY54" fmla="*/ 647700 h 781050"/>
                            <a:gd name="connsiteX55" fmla="*/ 2794000 w 2940050"/>
                            <a:gd name="connsiteY55" fmla="*/ 666750 h 781050"/>
                            <a:gd name="connsiteX56" fmla="*/ 2813050 w 2940050"/>
                            <a:gd name="connsiteY56" fmla="*/ 679450 h 781050"/>
                            <a:gd name="connsiteX57" fmla="*/ 2844800 w 2940050"/>
                            <a:gd name="connsiteY57" fmla="*/ 692150 h 781050"/>
                            <a:gd name="connsiteX58" fmla="*/ 2863850 w 2940050"/>
                            <a:gd name="connsiteY58" fmla="*/ 711200 h 781050"/>
                            <a:gd name="connsiteX59" fmla="*/ 2882900 w 2940050"/>
                            <a:gd name="connsiteY59" fmla="*/ 723900 h 781050"/>
                            <a:gd name="connsiteX60" fmla="*/ 2940050 w 2940050"/>
                            <a:gd name="connsiteY60" fmla="*/ 781050 h 781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</a:cxnLst>
                          <a:rect l="l" t="t" r="r" b="b"/>
                          <a:pathLst>
                            <a:path w="2940050" h="781050">
                              <a:moveTo>
                                <a:pt x="0" y="342900"/>
                              </a:moveTo>
                              <a:cubicBezTo>
                                <a:pt x="102098" y="304613"/>
                                <a:pt x="6772" y="345018"/>
                                <a:pt x="152400" y="254000"/>
                              </a:cubicBezTo>
                              <a:cubicBezTo>
                                <a:pt x="168454" y="243966"/>
                                <a:pt x="184833" y="233192"/>
                                <a:pt x="203200" y="228600"/>
                              </a:cubicBezTo>
                              <a:cubicBezTo>
                                <a:pt x="235094" y="220627"/>
                                <a:pt x="220321" y="225010"/>
                                <a:pt x="247650" y="215900"/>
                              </a:cubicBezTo>
                              <a:cubicBezTo>
                                <a:pt x="256117" y="209550"/>
                                <a:pt x="263441" y="201285"/>
                                <a:pt x="273050" y="196850"/>
                              </a:cubicBezTo>
                              <a:cubicBezTo>
                                <a:pt x="291282" y="188435"/>
                                <a:pt x="330200" y="177800"/>
                                <a:pt x="330200" y="177800"/>
                              </a:cubicBezTo>
                              <a:cubicBezTo>
                                <a:pt x="365450" y="142550"/>
                                <a:pt x="330792" y="170674"/>
                                <a:pt x="374650" y="152400"/>
                              </a:cubicBezTo>
                              <a:cubicBezTo>
                                <a:pt x="392126" y="145118"/>
                                <a:pt x="407489" y="132987"/>
                                <a:pt x="425450" y="127000"/>
                              </a:cubicBezTo>
                              <a:lnTo>
                                <a:pt x="463550" y="114300"/>
                              </a:lnTo>
                              <a:cubicBezTo>
                                <a:pt x="469900" y="112183"/>
                                <a:pt x="477031" y="111663"/>
                                <a:pt x="482600" y="107950"/>
                              </a:cubicBezTo>
                              <a:cubicBezTo>
                                <a:pt x="488950" y="103717"/>
                                <a:pt x="494410" y="97663"/>
                                <a:pt x="501650" y="95250"/>
                              </a:cubicBezTo>
                              <a:cubicBezTo>
                                <a:pt x="513864" y="91179"/>
                                <a:pt x="527050" y="91017"/>
                                <a:pt x="539750" y="88900"/>
                              </a:cubicBezTo>
                              <a:cubicBezTo>
                                <a:pt x="548217" y="84667"/>
                                <a:pt x="556449" y="79929"/>
                                <a:pt x="565150" y="76200"/>
                              </a:cubicBezTo>
                              <a:cubicBezTo>
                                <a:pt x="571302" y="73563"/>
                                <a:pt x="578388" y="73171"/>
                                <a:pt x="584200" y="69850"/>
                              </a:cubicBezTo>
                              <a:cubicBezTo>
                                <a:pt x="593389" y="64599"/>
                                <a:pt x="599654" y="54417"/>
                                <a:pt x="609600" y="50800"/>
                              </a:cubicBezTo>
                              <a:cubicBezTo>
                                <a:pt x="623666" y="45685"/>
                                <a:pt x="639233" y="46567"/>
                                <a:pt x="654050" y="44450"/>
                              </a:cubicBezTo>
                              <a:cubicBezTo>
                                <a:pt x="666750" y="40217"/>
                                <a:pt x="679163" y="34997"/>
                                <a:pt x="692150" y="31750"/>
                              </a:cubicBezTo>
                              <a:cubicBezTo>
                                <a:pt x="700617" y="29633"/>
                                <a:pt x="709191" y="27908"/>
                                <a:pt x="717550" y="25400"/>
                              </a:cubicBezTo>
                              <a:cubicBezTo>
                                <a:pt x="730372" y="21553"/>
                                <a:pt x="742345" y="14178"/>
                                <a:pt x="755650" y="12700"/>
                              </a:cubicBezTo>
                              <a:cubicBezTo>
                                <a:pt x="823527" y="5158"/>
                                <a:pt x="794005" y="10109"/>
                                <a:pt x="844550" y="0"/>
                              </a:cubicBezTo>
                              <a:lnTo>
                                <a:pt x="1187450" y="6350"/>
                              </a:lnTo>
                              <a:cubicBezTo>
                                <a:pt x="1196172" y="6651"/>
                                <a:pt x="1204316" y="10871"/>
                                <a:pt x="1212850" y="12700"/>
                              </a:cubicBezTo>
                              <a:cubicBezTo>
                                <a:pt x="1313731" y="34317"/>
                                <a:pt x="1243755" y="17251"/>
                                <a:pt x="1301750" y="31750"/>
                              </a:cubicBezTo>
                              <a:cubicBezTo>
                                <a:pt x="1308100" y="35983"/>
                                <a:pt x="1313714" y="41616"/>
                                <a:pt x="1320800" y="44450"/>
                              </a:cubicBezTo>
                              <a:cubicBezTo>
                                <a:pt x="1343064" y="53356"/>
                                <a:pt x="1367618" y="56919"/>
                                <a:pt x="1390650" y="63500"/>
                              </a:cubicBezTo>
                              <a:cubicBezTo>
                                <a:pt x="1423968" y="73020"/>
                                <a:pt x="1395398" y="67692"/>
                                <a:pt x="1435100" y="76200"/>
                              </a:cubicBezTo>
                              <a:cubicBezTo>
                                <a:pt x="1456207" y="80723"/>
                                <a:pt x="1498600" y="88900"/>
                                <a:pt x="1498600" y="88900"/>
                              </a:cubicBezTo>
                              <a:cubicBezTo>
                                <a:pt x="1507067" y="93133"/>
                                <a:pt x="1514965" y="98777"/>
                                <a:pt x="1524000" y="101600"/>
                              </a:cubicBezTo>
                              <a:cubicBezTo>
                                <a:pt x="1548990" y="109409"/>
                                <a:pt x="1574800" y="114300"/>
                                <a:pt x="1600200" y="120650"/>
                              </a:cubicBezTo>
                              <a:cubicBezTo>
                                <a:pt x="1608667" y="122767"/>
                                <a:pt x="1616926" y="126036"/>
                                <a:pt x="1625600" y="127000"/>
                              </a:cubicBezTo>
                              <a:lnTo>
                                <a:pt x="1682750" y="133350"/>
                              </a:lnTo>
                              <a:cubicBezTo>
                                <a:pt x="1689100" y="135467"/>
                                <a:pt x="1695306" y="138077"/>
                                <a:pt x="1701800" y="139700"/>
                              </a:cubicBezTo>
                              <a:cubicBezTo>
                                <a:pt x="1721931" y="144733"/>
                                <a:pt x="1739394" y="145881"/>
                                <a:pt x="1758950" y="152400"/>
                              </a:cubicBezTo>
                              <a:cubicBezTo>
                                <a:pt x="1769764" y="156005"/>
                                <a:pt x="1780027" y="161098"/>
                                <a:pt x="1790700" y="165100"/>
                              </a:cubicBezTo>
                              <a:cubicBezTo>
                                <a:pt x="1839623" y="183446"/>
                                <a:pt x="1775102" y="157784"/>
                                <a:pt x="1835150" y="177800"/>
                              </a:cubicBezTo>
                              <a:cubicBezTo>
                                <a:pt x="1897806" y="198685"/>
                                <a:pt x="1835947" y="184309"/>
                                <a:pt x="1898650" y="196850"/>
                              </a:cubicBezTo>
                              <a:cubicBezTo>
                                <a:pt x="1992940" y="253424"/>
                                <a:pt x="1879495" y="189548"/>
                                <a:pt x="1955800" y="222250"/>
                              </a:cubicBezTo>
                              <a:cubicBezTo>
                                <a:pt x="1962815" y="225256"/>
                                <a:pt x="1968150" y="231296"/>
                                <a:pt x="1974850" y="234950"/>
                              </a:cubicBezTo>
                              <a:cubicBezTo>
                                <a:pt x="1991470" y="244016"/>
                                <a:pt x="2010504" y="248991"/>
                                <a:pt x="2025650" y="260350"/>
                              </a:cubicBezTo>
                              <a:cubicBezTo>
                                <a:pt x="2039508" y="270743"/>
                                <a:pt x="2066950" y="292686"/>
                                <a:pt x="2082800" y="298450"/>
                              </a:cubicBezTo>
                              <a:cubicBezTo>
                                <a:pt x="2094900" y="302850"/>
                                <a:pt x="2108200" y="302683"/>
                                <a:pt x="2120900" y="304800"/>
                              </a:cubicBezTo>
                              <a:cubicBezTo>
                                <a:pt x="2214103" y="366936"/>
                                <a:pt x="2116059" y="303848"/>
                                <a:pt x="2184400" y="342900"/>
                              </a:cubicBezTo>
                              <a:cubicBezTo>
                                <a:pt x="2191026" y="346686"/>
                                <a:pt x="2196624" y="352187"/>
                                <a:pt x="2203450" y="355600"/>
                              </a:cubicBezTo>
                              <a:cubicBezTo>
                                <a:pt x="2212560" y="360155"/>
                                <a:pt x="2239762" y="366265"/>
                                <a:pt x="2247900" y="368300"/>
                              </a:cubicBezTo>
                              <a:cubicBezTo>
                                <a:pt x="2254250" y="374650"/>
                                <a:pt x="2260051" y="381601"/>
                                <a:pt x="2266950" y="387350"/>
                              </a:cubicBezTo>
                              <a:cubicBezTo>
                                <a:pt x="2277524" y="396162"/>
                                <a:pt x="2299456" y="407972"/>
                                <a:pt x="2311400" y="412750"/>
                              </a:cubicBezTo>
                              <a:cubicBezTo>
                                <a:pt x="2323829" y="417722"/>
                                <a:pt x="2336800" y="421217"/>
                                <a:pt x="2349500" y="425450"/>
                              </a:cubicBezTo>
                              <a:cubicBezTo>
                                <a:pt x="2375065" y="433972"/>
                                <a:pt x="2395051" y="439805"/>
                                <a:pt x="2419350" y="450850"/>
                              </a:cubicBezTo>
                              <a:cubicBezTo>
                                <a:pt x="2432276" y="456726"/>
                                <a:pt x="2445967" y="461549"/>
                                <a:pt x="2457450" y="469900"/>
                              </a:cubicBezTo>
                              <a:cubicBezTo>
                                <a:pt x="2469554" y="478703"/>
                                <a:pt x="2477431" y="492403"/>
                                <a:pt x="2489200" y="501650"/>
                              </a:cubicBezTo>
                              <a:cubicBezTo>
                                <a:pt x="2543370" y="544212"/>
                                <a:pt x="2535047" y="531628"/>
                                <a:pt x="2584450" y="558800"/>
                              </a:cubicBezTo>
                              <a:cubicBezTo>
                                <a:pt x="2614355" y="575248"/>
                                <a:pt x="2643116" y="593763"/>
                                <a:pt x="2673350" y="609600"/>
                              </a:cubicBezTo>
                              <a:cubicBezTo>
                                <a:pt x="2687630" y="617080"/>
                                <a:pt x="2703125" y="621979"/>
                                <a:pt x="2717800" y="628650"/>
                              </a:cubicBezTo>
                              <a:cubicBezTo>
                                <a:pt x="2726418" y="632567"/>
                                <a:pt x="2734499" y="637621"/>
                                <a:pt x="2743200" y="641350"/>
                              </a:cubicBezTo>
                              <a:cubicBezTo>
                                <a:pt x="2749352" y="643987"/>
                                <a:pt x="2756263" y="644707"/>
                                <a:pt x="2762250" y="647700"/>
                              </a:cubicBezTo>
                              <a:cubicBezTo>
                                <a:pt x="2773289" y="653220"/>
                                <a:pt x="2783534" y="660209"/>
                                <a:pt x="2794000" y="666750"/>
                              </a:cubicBezTo>
                              <a:cubicBezTo>
                                <a:pt x="2800472" y="670795"/>
                                <a:pt x="2806224" y="676037"/>
                                <a:pt x="2813050" y="679450"/>
                              </a:cubicBezTo>
                              <a:cubicBezTo>
                                <a:pt x="2823245" y="684548"/>
                                <a:pt x="2834217" y="687917"/>
                                <a:pt x="2844800" y="692150"/>
                              </a:cubicBezTo>
                              <a:cubicBezTo>
                                <a:pt x="2851150" y="698500"/>
                                <a:pt x="2856951" y="705451"/>
                                <a:pt x="2863850" y="711200"/>
                              </a:cubicBezTo>
                              <a:cubicBezTo>
                                <a:pt x="2869713" y="716086"/>
                                <a:pt x="2877227" y="718795"/>
                                <a:pt x="2882900" y="723900"/>
                              </a:cubicBezTo>
                              <a:lnTo>
                                <a:pt x="2940050" y="781050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582650" id="Freeform: Shape 25" o:spid="_x0000_s1026" style="position:absolute;margin-left:169pt;margin-top:15.55pt;width:231.5pt;height:61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40050,78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" path="m,342900v102098,-38287,6772,2118,152400,-88900c168454,243966,184833,233192,203200,228600v31894,-7973,17121,-3590,44450,-12700c256117,209550,263441,201285,273050,196850v18232,-8415,57150,-19050,57150,-19050c365450,142550,330792,170674,374650,152400v17476,-7282,32839,-19413,50800,-25400l463550,114300v6350,-2117,13481,-2637,19050,-6350c488950,103717,494410,97663,501650,95250v12214,-4071,25400,-4233,38100,-6350c548217,84667,556449,79929,565150,76200v6152,-2637,13238,-3029,19050,-6350c593389,64599,599654,54417,609600,50800v14066,-5115,29633,-4233,44450,-6350c666750,40217,679163,34997,692150,31750v8467,-2117,17041,-3842,25400,-6350c730372,21553,742345,14178,755650,12700,823527,5158,794005,10109,844550,r342900,6350c1196172,6651,1204316,10871,1212850,12700v100881,21617,30905,4551,88900,19050c1308100,35983,1313714,41616,1320800,44450v22264,8906,46818,12469,69850,19050c1423968,73020,1395398,67692,1435100,76200v21107,4523,63500,12700,63500,12700c1507067,93133,1514965,98777,1524000,101600v24990,7809,50800,12700,76200,19050c1608667,122767,1616926,126036,1625600,127000r57150,6350c1689100,135467,1695306,138077,1701800,139700v20131,5033,37594,6181,57150,12700c1769764,156005,1780027,161098,1790700,165100v48923,18346,-15598,-7316,44450,12700c1897806,198685,1835947,184309,1898650,196850v94290,56574,-19155,-7302,57150,25400c1962815,225256,1968150,231296,1974850,234950v16620,9066,35654,14041,50800,25400c2039508,270743,2066950,292686,2082800,298450v12100,4400,25400,4233,38100,6350c2214103,366936,2116059,303848,2184400,342900v6626,3786,12224,9287,19050,12700c2212560,360155,2239762,366265,2247900,368300v6350,6350,12151,13301,19050,19050c2277524,396162,2299456,407972,2311400,412750v12429,4972,25400,8467,38100,12700c2375065,433972,2395051,439805,2419350,450850v12926,5876,26617,10699,38100,19050c2469554,478703,2477431,492403,2489200,501650v54170,42562,45847,29978,95250,57150c2614355,575248,2643116,593763,2673350,609600v14280,7480,29775,12379,44450,19050c2726418,632567,2734499,637621,2743200,641350v6152,2637,13063,3357,19050,6350c2773289,653220,2783534,660209,2794000,666750v6472,4045,12224,9287,19050,12700c2823245,684548,2834217,687917,2844800,692150v6350,6350,12151,13301,19050,19050c2869713,716086,2877227,718795,2882900,723900r57150,57150e" filled="f" strokecolor="#1f3763 [1604]" strokeweight="1pt">
                <v:stroke joinstyle="miter"/>
                <v:path arrowok="t" o:connecttype="custom" o:connectlocs="0,342900;152400,254000;203200,228600;247650,215900;273050,196850;330200,177800;374650,152400;425450,127000;463550,114300;482600,107950;501650,95250;539750,88900;565150,76200;584200,69850;609600,50800;654050,44450;692150,31750;717550,25400;755650,12700;844550,0;1187450,6350;1212850,12700;1301750,31750;1320800,44450;1390650,63500;1435100,76200;1498600,88900;1524000,101600;1600200,120650;1625600,127000;1682750,133350;1701800,139700;1758950,152400;1790700,165100;1835150,177800;1898650,196850;1955800,222250;1974850,234950;2025650,260350;2082800,298450;2120900,304800;2184400,342900;2203450,355600;2247900,368300;2266950,387350;2311400,412750;2349500,425450;2419350,450850;2457450,469900;2489200,501650;2584450,558800;2673350,609600;2717800,628650;2743200,641350;2762250,647700;2794000,666750;2813050,679450;2844800,692150;2863850,711200;2882900,723900;2940050,781050" o:connectangles="0,0,0,0,0,0,0,0,0,0,0,0,0,0,0,0,0,0,0,0,0,0,0,0,0,0,0,0,0,0,0,0,0,0,0,0,0,0,0,0,0,0,0,0,0,0,0,0,0,0,0,0,0,0,0,0,0,0,0,0,0"/>
              </v:shape>
            </w:pict>
          </mc:Fallback>
        </mc:AlternateContent>
      </w:r>
    </w:p>
    <w:p w14:paraId="2965AD63" w14:textId="16E8EE06" w:rsid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1001D85" wp14:editId="33D546C8">
                <wp:simplePos x="0" y="0"/>
                <wp:positionH relativeFrom="column">
                  <wp:posOffset>2146300</wp:posOffset>
                </wp:positionH>
                <wp:positionV relativeFrom="paragraph">
                  <wp:posOffset>32385</wp:posOffset>
                </wp:positionV>
                <wp:extent cx="1162050" cy="889000"/>
                <wp:effectExtent l="0" t="0" r="19050" b="25400"/>
                <wp:wrapNone/>
                <wp:docPr id="32" name="Freeform: Shap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889000"/>
                        </a:xfrm>
                        <a:custGeom>
                          <a:avLst/>
                          <a:gdLst>
                            <a:gd name="connsiteX0" fmla="*/ 0 w 1162050"/>
                            <a:gd name="connsiteY0" fmla="*/ 0 h 889000"/>
                            <a:gd name="connsiteX1" fmla="*/ 171450 w 1162050"/>
                            <a:gd name="connsiteY1" fmla="*/ 50800 h 889000"/>
                            <a:gd name="connsiteX2" fmla="*/ 222250 w 1162050"/>
                            <a:gd name="connsiteY2" fmla="*/ 63500 h 889000"/>
                            <a:gd name="connsiteX3" fmla="*/ 285750 w 1162050"/>
                            <a:gd name="connsiteY3" fmla="*/ 88900 h 889000"/>
                            <a:gd name="connsiteX4" fmla="*/ 336550 w 1162050"/>
                            <a:gd name="connsiteY4" fmla="*/ 101600 h 889000"/>
                            <a:gd name="connsiteX5" fmla="*/ 374650 w 1162050"/>
                            <a:gd name="connsiteY5" fmla="*/ 127000 h 889000"/>
                            <a:gd name="connsiteX6" fmla="*/ 412750 w 1162050"/>
                            <a:gd name="connsiteY6" fmla="*/ 139700 h 889000"/>
                            <a:gd name="connsiteX7" fmla="*/ 431800 w 1162050"/>
                            <a:gd name="connsiteY7" fmla="*/ 158750 h 889000"/>
                            <a:gd name="connsiteX8" fmla="*/ 488950 w 1162050"/>
                            <a:gd name="connsiteY8" fmla="*/ 184150 h 889000"/>
                            <a:gd name="connsiteX9" fmla="*/ 514350 w 1162050"/>
                            <a:gd name="connsiteY9" fmla="*/ 203200 h 889000"/>
                            <a:gd name="connsiteX10" fmla="*/ 533400 w 1162050"/>
                            <a:gd name="connsiteY10" fmla="*/ 215900 h 889000"/>
                            <a:gd name="connsiteX11" fmla="*/ 552450 w 1162050"/>
                            <a:gd name="connsiteY11" fmla="*/ 234950 h 889000"/>
                            <a:gd name="connsiteX12" fmla="*/ 577850 w 1162050"/>
                            <a:gd name="connsiteY12" fmla="*/ 247650 h 889000"/>
                            <a:gd name="connsiteX13" fmla="*/ 622300 w 1162050"/>
                            <a:gd name="connsiteY13" fmla="*/ 273050 h 889000"/>
                            <a:gd name="connsiteX14" fmla="*/ 660400 w 1162050"/>
                            <a:gd name="connsiteY14" fmla="*/ 285750 h 889000"/>
                            <a:gd name="connsiteX15" fmla="*/ 717550 w 1162050"/>
                            <a:gd name="connsiteY15" fmla="*/ 342900 h 889000"/>
                            <a:gd name="connsiteX16" fmla="*/ 755650 w 1162050"/>
                            <a:gd name="connsiteY16" fmla="*/ 361950 h 889000"/>
                            <a:gd name="connsiteX17" fmla="*/ 812800 w 1162050"/>
                            <a:gd name="connsiteY17" fmla="*/ 393700 h 889000"/>
                            <a:gd name="connsiteX18" fmla="*/ 831850 w 1162050"/>
                            <a:gd name="connsiteY18" fmla="*/ 412750 h 889000"/>
                            <a:gd name="connsiteX19" fmla="*/ 882650 w 1162050"/>
                            <a:gd name="connsiteY19" fmla="*/ 450850 h 889000"/>
                            <a:gd name="connsiteX20" fmla="*/ 927100 w 1162050"/>
                            <a:gd name="connsiteY20" fmla="*/ 488950 h 889000"/>
                            <a:gd name="connsiteX21" fmla="*/ 939800 w 1162050"/>
                            <a:gd name="connsiteY21" fmla="*/ 508000 h 889000"/>
                            <a:gd name="connsiteX22" fmla="*/ 977900 w 1162050"/>
                            <a:gd name="connsiteY22" fmla="*/ 546100 h 889000"/>
                            <a:gd name="connsiteX23" fmla="*/ 996950 w 1162050"/>
                            <a:gd name="connsiteY23" fmla="*/ 577850 h 889000"/>
                            <a:gd name="connsiteX24" fmla="*/ 1016000 w 1162050"/>
                            <a:gd name="connsiteY24" fmla="*/ 603250 h 889000"/>
                            <a:gd name="connsiteX25" fmla="*/ 1028700 w 1162050"/>
                            <a:gd name="connsiteY25" fmla="*/ 628650 h 889000"/>
                            <a:gd name="connsiteX26" fmla="*/ 1054100 w 1162050"/>
                            <a:gd name="connsiteY26" fmla="*/ 673100 h 889000"/>
                            <a:gd name="connsiteX27" fmla="*/ 1060450 w 1162050"/>
                            <a:gd name="connsiteY27" fmla="*/ 692150 h 889000"/>
                            <a:gd name="connsiteX28" fmla="*/ 1092200 w 1162050"/>
                            <a:gd name="connsiteY28" fmla="*/ 730250 h 889000"/>
                            <a:gd name="connsiteX29" fmla="*/ 1104900 w 1162050"/>
                            <a:gd name="connsiteY29" fmla="*/ 768350 h 889000"/>
                            <a:gd name="connsiteX30" fmla="*/ 1123950 w 1162050"/>
                            <a:gd name="connsiteY30" fmla="*/ 787400 h 889000"/>
                            <a:gd name="connsiteX31" fmla="*/ 1143000 w 1162050"/>
                            <a:gd name="connsiteY31" fmla="*/ 838200 h 889000"/>
                            <a:gd name="connsiteX32" fmla="*/ 1155700 w 1162050"/>
                            <a:gd name="connsiteY32" fmla="*/ 863600 h 889000"/>
                            <a:gd name="connsiteX33" fmla="*/ 1162050 w 1162050"/>
                            <a:gd name="connsiteY33" fmla="*/ 889000 h 889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162050" h="889000">
                              <a:moveTo>
                                <a:pt x="0" y="0"/>
                              </a:moveTo>
                              <a:lnTo>
                                <a:pt x="171450" y="50800"/>
                              </a:lnTo>
                              <a:cubicBezTo>
                                <a:pt x="200363" y="58932"/>
                                <a:pt x="198791" y="53446"/>
                                <a:pt x="222250" y="63500"/>
                              </a:cubicBezTo>
                              <a:cubicBezTo>
                                <a:pt x="267214" y="82770"/>
                                <a:pt x="227936" y="72382"/>
                                <a:pt x="285750" y="88900"/>
                              </a:cubicBezTo>
                              <a:cubicBezTo>
                                <a:pt x="302533" y="93695"/>
                                <a:pt x="336550" y="101600"/>
                                <a:pt x="336550" y="101600"/>
                              </a:cubicBezTo>
                              <a:cubicBezTo>
                                <a:pt x="349250" y="110067"/>
                                <a:pt x="360170" y="122173"/>
                                <a:pt x="374650" y="127000"/>
                              </a:cubicBezTo>
                              <a:lnTo>
                                <a:pt x="412750" y="139700"/>
                              </a:lnTo>
                              <a:cubicBezTo>
                                <a:pt x="419100" y="146050"/>
                                <a:pt x="424492" y="153530"/>
                                <a:pt x="431800" y="158750"/>
                              </a:cubicBezTo>
                              <a:cubicBezTo>
                                <a:pt x="452334" y="173417"/>
                                <a:pt x="466547" y="171704"/>
                                <a:pt x="488950" y="184150"/>
                              </a:cubicBezTo>
                              <a:cubicBezTo>
                                <a:pt x="498201" y="189290"/>
                                <a:pt x="505738" y="197049"/>
                                <a:pt x="514350" y="203200"/>
                              </a:cubicBezTo>
                              <a:cubicBezTo>
                                <a:pt x="520560" y="207636"/>
                                <a:pt x="527537" y="211014"/>
                                <a:pt x="533400" y="215900"/>
                              </a:cubicBezTo>
                              <a:cubicBezTo>
                                <a:pt x="540299" y="221649"/>
                                <a:pt x="545142" y="229730"/>
                                <a:pt x="552450" y="234950"/>
                              </a:cubicBezTo>
                              <a:cubicBezTo>
                                <a:pt x="560153" y="240452"/>
                                <a:pt x="570147" y="242148"/>
                                <a:pt x="577850" y="247650"/>
                              </a:cubicBezTo>
                              <a:cubicBezTo>
                                <a:pt x="624701" y="281115"/>
                                <a:pt x="567167" y="256510"/>
                                <a:pt x="622300" y="273050"/>
                              </a:cubicBezTo>
                              <a:cubicBezTo>
                                <a:pt x="635122" y="276897"/>
                                <a:pt x="660400" y="285750"/>
                                <a:pt x="660400" y="285750"/>
                              </a:cubicBezTo>
                              <a:cubicBezTo>
                                <a:pt x="681970" y="314510"/>
                                <a:pt x="682877" y="319785"/>
                                <a:pt x="717550" y="342900"/>
                              </a:cubicBezTo>
                              <a:cubicBezTo>
                                <a:pt x="729364" y="350776"/>
                                <a:pt x="744018" y="353807"/>
                                <a:pt x="755650" y="361950"/>
                              </a:cubicBezTo>
                              <a:cubicBezTo>
                                <a:pt x="808501" y="398946"/>
                                <a:pt x="751444" y="381429"/>
                                <a:pt x="812800" y="393700"/>
                              </a:cubicBezTo>
                              <a:cubicBezTo>
                                <a:pt x="819150" y="400050"/>
                                <a:pt x="824900" y="407063"/>
                                <a:pt x="831850" y="412750"/>
                              </a:cubicBezTo>
                              <a:cubicBezTo>
                                <a:pt x="848232" y="426154"/>
                                <a:pt x="867683" y="435883"/>
                                <a:pt x="882650" y="450850"/>
                              </a:cubicBezTo>
                              <a:cubicBezTo>
                                <a:pt x="913446" y="481646"/>
                                <a:pt x="898087" y="469608"/>
                                <a:pt x="927100" y="488950"/>
                              </a:cubicBezTo>
                              <a:cubicBezTo>
                                <a:pt x="931333" y="495300"/>
                                <a:pt x="934730" y="502296"/>
                                <a:pt x="939800" y="508000"/>
                              </a:cubicBezTo>
                              <a:cubicBezTo>
                                <a:pt x="951732" y="521424"/>
                                <a:pt x="968659" y="530699"/>
                                <a:pt x="977900" y="546100"/>
                              </a:cubicBezTo>
                              <a:cubicBezTo>
                                <a:pt x="984250" y="556683"/>
                                <a:pt x="990104" y="567581"/>
                                <a:pt x="996950" y="577850"/>
                              </a:cubicBezTo>
                              <a:cubicBezTo>
                                <a:pt x="1002821" y="586656"/>
                                <a:pt x="1010391" y="594275"/>
                                <a:pt x="1016000" y="603250"/>
                              </a:cubicBezTo>
                              <a:cubicBezTo>
                                <a:pt x="1021017" y="611277"/>
                                <a:pt x="1024004" y="620431"/>
                                <a:pt x="1028700" y="628650"/>
                              </a:cubicBezTo>
                              <a:cubicBezTo>
                                <a:pt x="1046921" y="660536"/>
                                <a:pt x="1037652" y="634722"/>
                                <a:pt x="1054100" y="673100"/>
                              </a:cubicBezTo>
                              <a:cubicBezTo>
                                <a:pt x="1056737" y="679252"/>
                                <a:pt x="1056737" y="686581"/>
                                <a:pt x="1060450" y="692150"/>
                              </a:cubicBezTo>
                              <a:cubicBezTo>
                                <a:pt x="1080389" y="722058"/>
                                <a:pt x="1078350" y="699087"/>
                                <a:pt x="1092200" y="730250"/>
                              </a:cubicBezTo>
                              <a:cubicBezTo>
                                <a:pt x="1097637" y="742483"/>
                                <a:pt x="1095434" y="758884"/>
                                <a:pt x="1104900" y="768350"/>
                              </a:cubicBezTo>
                              <a:cubicBezTo>
                                <a:pt x="1111250" y="774700"/>
                                <a:pt x="1118730" y="780092"/>
                                <a:pt x="1123950" y="787400"/>
                              </a:cubicBezTo>
                              <a:cubicBezTo>
                                <a:pt x="1142560" y="813454"/>
                                <a:pt x="1132504" y="810211"/>
                                <a:pt x="1143000" y="838200"/>
                              </a:cubicBezTo>
                              <a:cubicBezTo>
                                <a:pt x="1146324" y="847063"/>
                                <a:pt x="1152376" y="854737"/>
                                <a:pt x="1155700" y="863600"/>
                              </a:cubicBezTo>
                              <a:cubicBezTo>
                                <a:pt x="1158764" y="871772"/>
                                <a:pt x="1162050" y="889000"/>
                                <a:pt x="1162050" y="88900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98288C" id="Freeform: Shape 32" o:spid="_x0000_s1026" style="position:absolute;margin-left:169pt;margin-top:2.55pt;width:91.5pt;height:70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62050,889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" path="m,l171450,50800v28913,8132,27341,2646,50800,12700c267214,82770,227936,72382,285750,88900v16783,4795,50800,12700,50800,12700c349250,110067,360170,122173,374650,127000r38100,12700c419100,146050,424492,153530,431800,158750v20534,14667,34747,12954,57150,25400c498201,189290,505738,197049,514350,203200v6210,4436,13187,7814,19050,12700c540299,221649,545142,229730,552450,234950v7703,5502,17697,7198,25400,12700c624701,281115,567167,256510,622300,273050v12822,3847,38100,12700,38100,12700c681970,314510,682877,319785,717550,342900v11814,7876,26468,10907,38100,19050c808501,398946,751444,381429,812800,393700v6350,6350,12100,13363,19050,19050c848232,426154,867683,435883,882650,450850v30796,30796,15437,18758,44450,38100c931333,495300,934730,502296,939800,508000v11932,13424,28859,22699,38100,38100c984250,556683,990104,567581,996950,577850v5871,8806,13441,16425,19050,25400c1021017,611277,1024004,620431,1028700,628650v18221,31886,8952,6072,25400,44450c1056737,679252,1056737,686581,1060450,692150v19939,29908,17900,6937,31750,38100c1097637,742483,1095434,758884,1104900,768350v6350,6350,13830,11742,19050,19050c1142560,813454,1132504,810211,1143000,838200v3324,8863,9376,16537,12700,25400c1158764,871772,1162050,889000,1162050,889000e" filled="f" strokecolor="#1f3763 [1604]" strokeweight="1pt">
                <v:stroke joinstyle="miter"/>
                <v:path arrowok="t" o:connecttype="custom" o:connectlocs="0,0;171450,50800;222250,63500;285750,88900;336550,101600;374650,127000;412750,139700;431800,158750;488950,184150;514350,203200;533400,215900;552450,234950;577850,247650;622300,273050;660400,285750;717550,342900;755650,361950;812800,393700;831850,412750;882650,450850;927100,488950;939800,508000;977900,546100;996950,577850;1016000,603250;1028700,628650;1054100,673100;1060450,692150;1092200,730250;1104900,768350;1123950,787400;1143000,838200;1155700,863600;1162050,889000" o:connectangles="0,0,0,0,0,0,0,0,0,0,0,0,0,0,0,0,0,0,0,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2AA304A" wp14:editId="6DFFF696">
                <wp:simplePos x="0" y="0"/>
                <wp:positionH relativeFrom="column">
                  <wp:posOffset>2165350</wp:posOffset>
                </wp:positionH>
                <wp:positionV relativeFrom="paragraph">
                  <wp:posOffset>197485</wp:posOffset>
                </wp:positionV>
                <wp:extent cx="1263699" cy="762000"/>
                <wp:effectExtent l="0" t="0" r="12700" b="19050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99" cy="762000"/>
                        </a:xfrm>
                        <a:custGeom>
                          <a:avLst/>
                          <a:gdLst>
                            <a:gd name="connsiteX0" fmla="*/ 0 w 1263699"/>
                            <a:gd name="connsiteY0" fmla="*/ 0 h 762000"/>
                            <a:gd name="connsiteX1" fmla="*/ 215900 w 1263699"/>
                            <a:gd name="connsiteY1" fmla="*/ 6350 h 762000"/>
                            <a:gd name="connsiteX2" fmla="*/ 234950 w 1263699"/>
                            <a:gd name="connsiteY2" fmla="*/ 19050 h 762000"/>
                            <a:gd name="connsiteX3" fmla="*/ 317500 w 1263699"/>
                            <a:gd name="connsiteY3" fmla="*/ 31750 h 762000"/>
                            <a:gd name="connsiteX4" fmla="*/ 431800 w 1263699"/>
                            <a:gd name="connsiteY4" fmla="*/ 57150 h 762000"/>
                            <a:gd name="connsiteX5" fmla="*/ 488950 w 1263699"/>
                            <a:gd name="connsiteY5" fmla="*/ 69850 h 762000"/>
                            <a:gd name="connsiteX6" fmla="*/ 527050 w 1263699"/>
                            <a:gd name="connsiteY6" fmla="*/ 76200 h 762000"/>
                            <a:gd name="connsiteX7" fmla="*/ 552450 w 1263699"/>
                            <a:gd name="connsiteY7" fmla="*/ 88900 h 762000"/>
                            <a:gd name="connsiteX8" fmla="*/ 577850 w 1263699"/>
                            <a:gd name="connsiteY8" fmla="*/ 95250 h 762000"/>
                            <a:gd name="connsiteX9" fmla="*/ 596900 w 1263699"/>
                            <a:gd name="connsiteY9" fmla="*/ 107950 h 762000"/>
                            <a:gd name="connsiteX10" fmla="*/ 628650 w 1263699"/>
                            <a:gd name="connsiteY10" fmla="*/ 120650 h 762000"/>
                            <a:gd name="connsiteX11" fmla="*/ 654050 w 1263699"/>
                            <a:gd name="connsiteY11" fmla="*/ 133350 h 762000"/>
                            <a:gd name="connsiteX12" fmla="*/ 685800 w 1263699"/>
                            <a:gd name="connsiteY12" fmla="*/ 146050 h 762000"/>
                            <a:gd name="connsiteX13" fmla="*/ 749300 w 1263699"/>
                            <a:gd name="connsiteY13" fmla="*/ 177800 h 762000"/>
                            <a:gd name="connsiteX14" fmla="*/ 806450 w 1263699"/>
                            <a:gd name="connsiteY14" fmla="*/ 228600 h 762000"/>
                            <a:gd name="connsiteX15" fmla="*/ 850900 w 1263699"/>
                            <a:gd name="connsiteY15" fmla="*/ 247650 h 762000"/>
                            <a:gd name="connsiteX16" fmla="*/ 869950 w 1263699"/>
                            <a:gd name="connsiteY16" fmla="*/ 266700 h 762000"/>
                            <a:gd name="connsiteX17" fmla="*/ 882650 w 1263699"/>
                            <a:gd name="connsiteY17" fmla="*/ 285750 h 762000"/>
                            <a:gd name="connsiteX18" fmla="*/ 901700 w 1263699"/>
                            <a:gd name="connsiteY18" fmla="*/ 292100 h 762000"/>
                            <a:gd name="connsiteX19" fmla="*/ 927100 w 1263699"/>
                            <a:gd name="connsiteY19" fmla="*/ 311150 h 762000"/>
                            <a:gd name="connsiteX20" fmla="*/ 971550 w 1263699"/>
                            <a:gd name="connsiteY20" fmla="*/ 336550 h 762000"/>
                            <a:gd name="connsiteX21" fmla="*/ 1003300 w 1263699"/>
                            <a:gd name="connsiteY21" fmla="*/ 361950 h 762000"/>
                            <a:gd name="connsiteX22" fmla="*/ 1041400 w 1263699"/>
                            <a:gd name="connsiteY22" fmla="*/ 406400 h 762000"/>
                            <a:gd name="connsiteX23" fmla="*/ 1066800 w 1263699"/>
                            <a:gd name="connsiteY23" fmla="*/ 419100 h 762000"/>
                            <a:gd name="connsiteX24" fmla="*/ 1123950 w 1263699"/>
                            <a:gd name="connsiteY24" fmla="*/ 482600 h 762000"/>
                            <a:gd name="connsiteX25" fmla="*/ 1149350 w 1263699"/>
                            <a:gd name="connsiteY25" fmla="*/ 520700 h 762000"/>
                            <a:gd name="connsiteX26" fmla="*/ 1174750 w 1263699"/>
                            <a:gd name="connsiteY26" fmla="*/ 546100 h 762000"/>
                            <a:gd name="connsiteX27" fmla="*/ 1206500 w 1263699"/>
                            <a:gd name="connsiteY27" fmla="*/ 628650 h 762000"/>
                            <a:gd name="connsiteX28" fmla="*/ 1219200 w 1263699"/>
                            <a:gd name="connsiteY28" fmla="*/ 647700 h 762000"/>
                            <a:gd name="connsiteX29" fmla="*/ 1238250 w 1263699"/>
                            <a:gd name="connsiteY29" fmla="*/ 711200 h 762000"/>
                            <a:gd name="connsiteX30" fmla="*/ 1263650 w 1263699"/>
                            <a:gd name="connsiteY30" fmla="*/ 762000 h 762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1263699" h="762000">
                              <a:moveTo>
                                <a:pt x="0" y="0"/>
                              </a:moveTo>
                              <a:cubicBezTo>
                                <a:pt x="71967" y="2117"/>
                                <a:pt x="144138" y="531"/>
                                <a:pt x="215900" y="6350"/>
                              </a:cubicBezTo>
                              <a:cubicBezTo>
                                <a:pt x="223507" y="6967"/>
                                <a:pt x="227804" y="16370"/>
                                <a:pt x="234950" y="19050"/>
                              </a:cubicBezTo>
                              <a:cubicBezTo>
                                <a:pt x="249495" y="24504"/>
                                <a:pt x="309652" y="30769"/>
                                <a:pt x="317500" y="31750"/>
                              </a:cubicBezTo>
                              <a:cubicBezTo>
                                <a:pt x="382934" y="53561"/>
                                <a:pt x="336807" y="40387"/>
                                <a:pt x="431800" y="57150"/>
                              </a:cubicBezTo>
                              <a:cubicBezTo>
                                <a:pt x="526067" y="73785"/>
                                <a:pt x="409447" y="53949"/>
                                <a:pt x="488950" y="69850"/>
                              </a:cubicBezTo>
                              <a:cubicBezTo>
                                <a:pt x="501575" y="72375"/>
                                <a:pt x="514350" y="74083"/>
                                <a:pt x="527050" y="76200"/>
                              </a:cubicBezTo>
                              <a:cubicBezTo>
                                <a:pt x="535517" y="80433"/>
                                <a:pt x="543587" y="85576"/>
                                <a:pt x="552450" y="88900"/>
                              </a:cubicBezTo>
                              <a:cubicBezTo>
                                <a:pt x="560622" y="91964"/>
                                <a:pt x="569828" y="91812"/>
                                <a:pt x="577850" y="95250"/>
                              </a:cubicBezTo>
                              <a:cubicBezTo>
                                <a:pt x="584865" y="98256"/>
                                <a:pt x="590074" y="104537"/>
                                <a:pt x="596900" y="107950"/>
                              </a:cubicBezTo>
                              <a:cubicBezTo>
                                <a:pt x="607095" y="113048"/>
                                <a:pt x="618234" y="116021"/>
                                <a:pt x="628650" y="120650"/>
                              </a:cubicBezTo>
                              <a:cubicBezTo>
                                <a:pt x="637300" y="124495"/>
                                <a:pt x="645400" y="129505"/>
                                <a:pt x="654050" y="133350"/>
                              </a:cubicBezTo>
                              <a:cubicBezTo>
                                <a:pt x="664466" y="137979"/>
                                <a:pt x="675471" y="141230"/>
                                <a:pt x="685800" y="146050"/>
                              </a:cubicBezTo>
                              <a:cubicBezTo>
                                <a:pt x="707245" y="156058"/>
                                <a:pt x="732566" y="161066"/>
                                <a:pt x="749300" y="177800"/>
                              </a:cubicBezTo>
                              <a:cubicBezTo>
                                <a:pt x="766129" y="194629"/>
                                <a:pt x="783787" y="217269"/>
                                <a:pt x="806450" y="228600"/>
                              </a:cubicBezTo>
                              <a:cubicBezTo>
                                <a:pt x="820868" y="235809"/>
                                <a:pt x="836083" y="241300"/>
                                <a:pt x="850900" y="247650"/>
                              </a:cubicBezTo>
                              <a:cubicBezTo>
                                <a:pt x="857250" y="254000"/>
                                <a:pt x="864201" y="259801"/>
                                <a:pt x="869950" y="266700"/>
                              </a:cubicBezTo>
                              <a:cubicBezTo>
                                <a:pt x="874836" y="272563"/>
                                <a:pt x="876691" y="280982"/>
                                <a:pt x="882650" y="285750"/>
                              </a:cubicBezTo>
                              <a:cubicBezTo>
                                <a:pt x="887877" y="289931"/>
                                <a:pt x="895350" y="289983"/>
                                <a:pt x="901700" y="292100"/>
                              </a:cubicBezTo>
                              <a:cubicBezTo>
                                <a:pt x="910167" y="298450"/>
                                <a:pt x="918125" y="305541"/>
                                <a:pt x="927100" y="311150"/>
                              </a:cubicBezTo>
                              <a:cubicBezTo>
                                <a:pt x="969287" y="337517"/>
                                <a:pt x="936593" y="310332"/>
                                <a:pt x="971550" y="336550"/>
                              </a:cubicBezTo>
                              <a:cubicBezTo>
                                <a:pt x="982393" y="344682"/>
                                <a:pt x="993716" y="352366"/>
                                <a:pt x="1003300" y="361950"/>
                              </a:cubicBezTo>
                              <a:cubicBezTo>
                                <a:pt x="1024979" y="383629"/>
                                <a:pt x="1017207" y="389120"/>
                                <a:pt x="1041400" y="406400"/>
                              </a:cubicBezTo>
                              <a:cubicBezTo>
                                <a:pt x="1049103" y="411902"/>
                                <a:pt x="1059227" y="413420"/>
                                <a:pt x="1066800" y="419100"/>
                              </a:cubicBezTo>
                              <a:cubicBezTo>
                                <a:pt x="1083284" y="431463"/>
                                <a:pt x="1112984" y="469441"/>
                                <a:pt x="1123950" y="482600"/>
                              </a:cubicBezTo>
                              <a:cubicBezTo>
                                <a:pt x="1139049" y="527896"/>
                                <a:pt x="1117639" y="473134"/>
                                <a:pt x="1149350" y="520700"/>
                              </a:cubicBezTo>
                              <a:cubicBezTo>
                                <a:pt x="1168702" y="549729"/>
                                <a:pt x="1138464" y="534005"/>
                                <a:pt x="1174750" y="546100"/>
                              </a:cubicBezTo>
                              <a:cubicBezTo>
                                <a:pt x="1183259" y="605660"/>
                                <a:pt x="1172798" y="578097"/>
                                <a:pt x="1206500" y="628650"/>
                              </a:cubicBezTo>
                              <a:lnTo>
                                <a:pt x="1219200" y="647700"/>
                              </a:lnTo>
                              <a:cubicBezTo>
                                <a:pt x="1222750" y="661899"/>
                                <a:pt x="1232066" y="701924"/>
                                <a:pt x="1238250" y="711200"/>
                              </a:cubicBezTo>
                              <a:cubicBezTo>
                                <a:pt x="1265998" y="752822"/>
                                <a:pt x="1263650" y="734036"/>
                                <a:pt x="1263650" y="76200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C6CCB4" id="Freeform: Shape 31" o:spid="_x0000_s1026" style="position:absolute;margin-left:170.5pt;margin-top:15.55pt;width:99.5pt;height:60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63699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" path="m,c71967,2117,144138,531,215900,6350v7607,617,11904,10020,19050,12700c249495,24504,309652,30769,317500,31750v65434,21811,19307,8637,114300,25400c526067,73785,409447,53949,488950,69850v12625,2525,25400,4233,38100,6350c535517,80433,543587,85576,552450,88900v8172,3064,17378,2912,25400,6350c584865,98256,590074,104537,596900,107950v10195,5098,21334,8071,31750,12700c637300,124495,645400,129505,654050,133350v10416,4629,21421,7880,31750,12700c707245,156058,732566,161066,749300,177800v16829,16829,34487,39469,57150,50800c820868,235809,836083,241300,850900,247650v6350,6350,13301,12151,19050,19050c874836,272563,876691,280982,882650,285750v5227,4181,12700,4233,19050,6350c910167,298450,918125,305541,927100,311150v42187,26367,9493,-818,44450,25400c982393,344682,993716,352366,1003300,361950v21679,21679,13907,27170,38100,44450c1049103,411902,1059227,413420,1066800,419100v16484,12363,46184,50341,57150,63500c1139049,527896,1117639,473134,1149350,520700v19352,29029,-10886,13305,25400,25400c1183259,605660,1172798,578097,1206500,628650r12700,19050c1222750,661899,1232066,701924,1238250,711200v27748,41622,25400,22836,25400,50800e" filled="f" strokecolor="#1f3763 [1604]" strokeweight="1pt">
                <v:stroke joinstyle="miter"/>
                <v:path arrowok="t" o:connecttype="custom" o:connectlocs="0,0;215900,6350;234950,19050;317500,31750;431800,57150;488950,69850;527050,76200;552450,88900;577850,95250;596900,107950;628650,120650;654050,133350;685800,146050;749300,177800;806450,228600;850900,247650;869950,266700;882650,285750;901700,292100;927100,311150;971550,336550;1003300,361950;1041400,406400;1066800,419100;1123950,482600;1149350,520700;1174750,546100;1206500,628650;1219200,647700;1238250,711200;1263650,762000" o:connectangles="0,0,0,0,0,0,0,0,0,0,0,0,0,0,0,0,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F7D3442" wp14:editId="5D59C16E">
                <wp:simplePos x="0" y="0"/>
                <wp:positionH relativeFrom="column">
                  <wp:posOffset>2178050</wp:posOffset>
                </wp:positionH>
                <wp:positionV relativeFrom="paragraph">
                  <wp:posOffset>119337</wp:posOffset>
                </wp:positionV>
                <wp:extent cx="2228850" cy="763948"/>
                <wp:effectExtent l="0" t="19050" r="19050" b="1714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763948"/>
                        </a:xfrm>
                        <a:custGeom>
                          <a:avLst/>
                          <a:gdLst>
                            <a:gd name="connsiteX0" fmla="*/ 0 w 2228850"/>
                            <a:gd name="connsiteY0" fmla="*/ 8298 h 763948"/>
                            <a:gd name="connsiteX1" fmla="*/ 622300 w 2228850"/>
                            <a:gd name="connsiteY1" fmla="*/ 8298 h 763948"/>
                            <a:gd name="connsiteX2" fmla="*/ 673100 w 2228850"/>
                            <a:gd name="connsiteY2" fmla="*/ 27348 h 763948"/>
                            <a:gd name="connsiteX3" fmla="*/ 749300 w 2228850"/>
                            <a:gd name="connsiteY3" fmla="*/ 33698 h 763948"/>
                            <a:gd name="connsiteX4" fmla="*/ 876300 w 2228850"/>
                            <a:gd name="connsiteY4" fmla="*/ 46398 h 763948"/>
                            <a:gd name="connsiteX5" fmla="*/ 952500 w 2228850"/>
                            <a:gd name="connsiteY5" fmla="*/ 65448 h 763948"/>
                            <a:gd name="connsiteX6" fmla="*/ 977900 w 2228850"/>
                            <a:gd name="connsiteY6" fmla="*/ 71798 h 763948"/>
                            <a:gd name="connsiteX7" fmla="*/ 1028700 w 2228850"/>
                            <a:gd name="connsiteY7" fmla="*/ 78148 h 763948"/>
                            <a:gd name="connsiteX8" fmla="*/ 1085850 w 2228850"/>
                            <a:gd name="connsiteY8" fmla="*/ 97198 h 763948"/>
                            <a:gd name="connsiteX9" fmla="*/ 1136650 w 2228850"/>
                            <a:gd name="connsiteY9" fmla="*/ 109898 h 763948"/>
                            <a:gd name="connsiteX10" fmla="*/ 1168400 w 2228850"/>
                            <a:gd name="connsiteY10" fmla="*/ 135298 h 763948"/>
                            <a:gd name="connsiteX11" fmla="*/ 1225550 w 2228850"/>
                            <a:gd name="connsiteY11" fmla="*/ 154348 h 763948"/>
                            <a:gd name="connsiteX12" fmla="*/ 1295400 w 2228850"/>
                            <a:gd name="connsiteY12" fmla="*/ 167048 h 763948"/>
                            <a:gd name="connsiteX13" fmla="*/ 1339850 w 2228850"/>
                            <a:gd name="connsiteY13" fmla="*/ 192448 h 763948"/>
                            <a:gd name="connsiteX14" fmla="*/ 1416050 w 2228850"/>
                            <a:gd name="connsiteY14" fmla="*/ 217848 h 763948"/>
                            <a:gd name="connsiteX15" fmla="*/ 1460500 w 2228850"/>
                            <a:gd name="connsiteY15" fmla="*/ 224198 h 763948"/>
                            <a:gd name="connsiteX16" fmla="*/ 1485900 w 2228850"/>
                            <a:gd name="connsiteY16" fmla="*/ 243248 h 763948"/>
                            <a:gd name="connsiteX17" fmla="*/ 1504950 w 2228850"/>
                            <a:gd name="connsiteY17" fmla="*/ 249598 h 763948"/>
                            <a:gd name="connsiteX18" fmla="*/ 1530350 w 2228850"/>
                            <a:gd name="connsiteY18" fmla="*/ 262298 h 763948"/>
                            <a:gd name="connsiteX19" fmla="*/ 1549400 w 2228850"/>
                            <a:gd name="connsiteY19" fmla="*/ 268648 h 763948"/>
                            <a:gd name="connsiteX20" fmla="*/ 1657350 w 2228850"/>
                            <a:gd name="connsiteY20" fmla="*/ 294048 h 763948"/>
                            <a:gd name="connsiteX21" fmla="*/ 1689100 w 2228850"/>
                            <a:gd name="connsiteY21" fmla="*/ 319448 h 763948"/>
                            <a:gd name="connsiteX22" fmla="*/ 1739900 w 2228850"/>
                            <a:gd name="connsiteY22" fmla="*/ 344848 h 763948"/>
                            <a:gd name="connsiteX23" fmla="*/ 1790700 w 2228850"/>
                            <a:gd name="connsiteY23" fmla="*/ 363898 h 763948"/>
                            <a:gd name="connsiteX24" fmla="*/ 1847850 w 2228850"/>
                            <a:gd name="connsiteY24" fmla="*/ 408348 h 763948"/>
                            <a:gd name="connsiteX25" fmla="*/ 1873250 w 2228850"/>
                            <a:gd name="connsiteY25" fmla="*/ 433748 h 763948"/>
                            <a:gd name="connsiteX26" fmla="*/ 1892300 w 2228850"/>
                            <a:gd name="connsiteY26" fmla="*/ 440098 h 763948"/>
                            <a:gd name="connsiteX27" fmla="*/ 1911350 w 2228850"/>
                            <a:gd name="connsiteY27" fmla="*/ 452798 h 763948"/>
                            <a:gd name="connsiteX28" fmla="*/ 1955800 w 2228850"/>
                            <a:gd name="connsiteY28" fmla="*/ 478198 h 763948"/>
                            <a:gd name="connsiteX29" fmla="*/ 1974850 w 2228850"/>
                            <a:gd name="connsiteY29" fmla="*/ 490898 h 763948"/>
                            <a:gd name="connsiteX30" fmla="*/ 2025650 w 2228850"/>
                            <a:gd name="connsiteY30" fmla="*/ 516298 h 763948"/>
                            <a:gd name="connsiteX31" fmla="*/ 2063750 w 2228850"/>
                            <a:gd name="connsiteY31" fmla="*/ 548048 h 763948"/>
                            <a:gd name="connsiteX32" fmla="*/ 2082800 w 2228850"/>
                            <a:gd name="connsiteY32" fmla="*/ 573448 h 763948"/>
                            <a:gd name="connsiteX33" fmla="*/ 2120900 w 2228850"/>
                            <a:gd name="connsiteY33" fmla="*/ 598848 h 763948"/>
                            <a:gd name="connsiteX34" fmla="*/ 2133600 w 2228850"/>
                            <a:gd name="connsiteY34" fmla="*/ 617898 h 763948"/>
                            <a:gd name="connsiteX35" fmla="*/ 2139950 w 2228850"/>
                            <a:gd name="connsiteY35" fmla="*/ 636948 h 763948"/>
                            <a:gd name="connsiteX36" fmla="*/ 2159000 w 2228850"/>
                            <a:gd name="connsiteY36" fmla="*/ 662348 h 763948"/>
                            <a:gd name="connsiteX37" fmla="*/ 2171700 w 2228850"/>
                            <a:gd name="connsiteY37" fmla="*/ 681398 h 763948"/>
                            <a:gd name="connsiteX38" fmla="*/ 2209800 w 2228850"/>
                            <a:gd name="connsiteY38" fmla="*/ 713148 h 763948"/>
                            <a:gd name="connsiteX39" fmla="*/ 2216150 w 2228850"/>
                            <a:gd name="connsiteY39" fmla="*/ 732198 h 763948"/>
                            <a:gd name="connsiteX40" fmla="*/ 2228850 w 2228850"/>
                            <a:gd name="connsiteY40" fmla="*/ 763948 h 7639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</a:cxnLst>
                          <a:rect l="l" t="t" r="r" b="b"/>
                          <a:pathLst>
                            <a:path w="2228850" h="763948">
                              <a:moveTo>
                                <a:pt x="0" y="8298"/>
                              </a:moveTo>
                              <a:cubicBezTo>
                                <a:pt x="280223" y="-2911"/>
                                <a:pt x="201899" y="-2622"/>
                                <a:pt x="622300" y="8298"/>
                              </a:cubicBezTo>
                              <a:cubicBezTo>
                                <a:pt x="668147" y="9489"/>
                                <a:pt x="627677" y="18831"/>
                                <a:pt x="673100" y="27348"/>
                              </a:cubicBezTo>
                              <a:cubicBezTo>
                                <a:pt x="698151" y="32045"/>
                                <a:pt x="723938" y="31162"/>
                                <a:pt x="749300" y="33698"/>
                              </a:cubicBezTo>
                              <a:cubicBezTo>
                                <a:pt x="939528" y="52721"/>
                                <a:pt x="612622" y="24425"/>
                                <a:pt x="876300" y="46398"/>
                              </a:cubicBezTo>
                              <a:cubicBezTo>
                                <a:pt x="954544" y="68754"/>
                                <a:pt x="889239" y="51390"/>
                                <a:pt x="952500" y="65448"/>
                              </a:cubicBezTo>
                              <a:cubicBezTo>
                                <a:pt x="961019" y="67341"/>
                                <a:pt x="969292" y="70363"/>
                                <a:pt x="977900" y="71798"/>
                              </a:cubicBezTo>
                              <a:cubicBezTo>
                                <a:pt x="994733" y="74603"/>
                                <a:pt x="1011867" y="75343"/>
                                <a:pt x="1028700" y="78148"/>
                              </a:cubicBezTo>
                              <a:cubicBezTo>
                                <a:pt x="1054237" y="82404"/>
                                <a:pt x="1060262" y="87602"/>
                                <a:pt x="1085850" y="97198"/>
                              </a:cubicBezTo>
                              <a:cubicBezTo>
                                <a:pt x="1108165" y="105566"/>
                                <a:pt x="1109581" y="104484"/>
                                <a:pt x="1136650" y="109898"/>
                              </a:cubicBezTo>
                              <a:cubicBezTo>
                                <a:pt x="1147233" y="118365"/>
                                <a:pt x="1156278" y="129237"/>
                                <a:pt x="1168400" y="135298"/>
                              </a:cubicBezTo>
                              <a:cubicBezTo>
                                <a:pt x="1186361" y="144278"/>
                                <a:pt x="1206242" y="148831"/>
                                <a:pt x="1225550" y="154348"/>
                              </a:cubicBezTo>
                              <a:cubicBezTo>
                                <a:pt x="1237975" y="157898"/>
                                <a:pt x="1284768" y="165276"/>
                                <a:pt x="1295400" y="167048"/>
                              </a:cubicBezTo>
                              <a:cubicBezTo>
                                <a:pt x="1310217" y="175515"/>
                                <a:pt x="1324586" y="184816"/>
                                <a:pt x="1339850" y="192448"/>
                              </a:cubicBezTo>
                              <a:cubicBezTo>
                                <a:pt x="1359540" y="202293"/>
                                <a:pt x="1396285" y="213613"/>
                                <a:pt x="1416050" y="217848"/>
                              </a:cubicBezTo>
                              <a:cubicBezTo>
                                <a:pt x="1430685" y="220984"/>
                                <a:pt x="1445683" y="222081"/>
                                <a:pt x="1460500" y="224198"/>
                              </a:cubicBezTo>
                              <a:cubicBezTo>
                                <a:pt x="1468967" y="230548"/>
                                <a:pt x="1476711" y="237997"/>
                                <a:pt x="1485900" y="243248"/>
                              </a:cubicBezTo>
                              <a:cubicBezTo>
                                <a:pt x="1491712" y="246569"/>
                                <a:pt x="1498798" y="246961"/>
                                <a:pt x="1504950" y="249598"/>
                              </a:cubicBezTo>
                              <a:cubicBezTo>
                                <a:pt x="1513651" y="253327"/>
                                <a:pt x="1521649" y="258569"/>
                                <a:pt x="1530350" y="262298"/>
                              </a:cubicBezTo>
                              <a:cubicBezTo>
                                <a:pt x="1536502" y="264935"/>
                                <a:pt x="1542933" y="266923"/>
                                <a:pt x="1549400" y="268648"/>
                              </a:cubicBezTo>
                              <a:cubicBezTo>
                                <a:pt x="1614403" y="285982"/>
                                <a:pt x="1608859" y="284350"/>
                                <a:pt x="1657350" y="294048"/>
                              </a:cubicBezTo>
                              <a:cubicBezTo>
                                <a:pt x="1667933" y="302515"/>
                                <a:pt x="1677997" y="311676"/>
                                <a:pt x="1689100" y="319448"/>
                              </a:cubicBezTo>
                              <a:cubicBezTo>
                                <a:pt x="1732678" y="349953"/>
                                <a:pt x="1705839" y="330251"/>
                                <a:pt x="1739900" y="344848"/>
                              </a:cubicBezTo>
                              <a:cubicBezTo>
                                <a:pt x="1786388" y="364772"/>
                                <a:pt x="1743871" y="352191"/>
                                <a:pt x="1790700" y="363898"/>
                              </a:cubicBezTo>
                              <a:cubicBezTo>
                                <a:pt x="1809750" y="378715"/>
                                <a:pt x="1830785" y="391283"/>
                                <a:pt x="1847850" y="408348"/>
                              </a:cubicBezTo>
                              <a:cubicBezTo>
                                <a:pt x="1856317" y="416815"/>
                                <a:pt x="1863507" y="426788"/>
                                <a:pt x="1873250" y="433748"/>
                              </a:cubicBezTo>
                              <a:cubicBezTo>
                                <a:pt x="1878697" y="437639"/>
                                <a:pt x="1886313" y="437105"/>
                                <a:pt x="1892300" y="440098"/>
                              </a:cubicBezTo>
                              <a:cubicBezTo>
                                <a:pt x="1899126" y="443511"/>
                                <a:pt x="1904806" y="448871"/>
                                <a:pt x="1911350" y="452798"/>
                              </a:cubicBezTo>
                              <a:cubicBezTo>
                                <a:pt x="1925983" y="461578"/>
                                <a:pt x="1941167" y="469418"/>
                                <a:pt x="1955800" y="478198"/>
                              </a:cubicBezTo>
                              <a:cubicBezTo>
                                <a:pt x="1962344" y="482125"/>
                                <a:pt x="1968150" y="487244"/>
                                <a:pt x="1974850" y="490898"/>
                              </a:cubicBezTo>
                              <a:cubicBezTo>
                                <a:pt x="1991470" y="499964"/>
                                <a:pt x="2025650" y="516298"/>
                                <a:pt x="2025650" y="516298"/>
                              </a:cubicBezTo>
                              <a:cubicBezTo>
                                <a:pt x="2058035" y="564875"/>
                                <a:pt x="2013621" y="505080"/>
                                <a:pt x="2063750" y="548048"/>
                              </a:cubicBezTo>
                              <a:cubicBezTo>
                                <a:pt x="2071785" y="554936"/>
                                <a:pt x="2074890" y="566417"/>
                                <a:pt x="2082800" y="573448"/>
                              </a:cubicBezTo>
                              <a:cubicBezTo>
                                <a:pt x="2094208" y="583589"/>
                                <a:pt x="2120900" y="598848"/>
                                <a:pt x="2120900" y="598848"/>
                              </a:cubicBezTo>
                              <a:cubicBezTo>
                                <a:pt x="2125133" y="605198"/>
                                <a:pt x="2130187" y="611072"/>
                                <a:pt x="2133600" y="617898"/>
                              </a:cubicBezTo>
                              <a:cubicBezTo>
                                <a:pt x="2136593" y="623885"/>
                                <a:pt x="2136629" y="631136"/>
                                <a:pt x="2139950" y="636948"/>
                              </a:cubicBezTo>
                              <a:cubicBezTo>
                                <a:pt x="2145201" y="646137"/>
                                <a:pt x="2152849" y="653736"/>
                                <a:pt x="2159000" y="662348"/>
                              </a:cubicBezTo>
                              <a:cubicBezTo>
                                <a:pt x="2163436" y="668558"/>
                                <a:pt x="2166304" y="676002"/>
                                <a:pt x="2171700" y="681398"/>
                              </a:cubicBezTo>
                              <a:cubicBezTo>
                                <a:pt x="2183390" y="693088"/>
                                <a:pt x="2197100" y="702565"/>
                                <a:pt x="2209800" y="713148"/>
                              </a:cubicBezTo>
                              <a:cubicBezTo>
                                <a:pt x="2211917" y="719498"/>
                                <a:pt x="2214311" y="725762"/>
                                <a:pt x="2216150" y="732198"/>
                              </a:cubicBezTo>
                              <a:cubicBezTo>
                                <a:pt x="2224641" y="761917"/>
                                <a:pt x="2215843" y="750941"/>
                                <a:pt x="2228850" y="76394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AB0C1" id="Freeform: Shape 29" o:spid="_x0000_s1026" style="position:absolute;margin-left:171.5pt;margin-top:9.4pt;width:175.5pt;height:60.1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28850,763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" path="m,8298v280223,-11209,201899,-10920,622300,c668147,9489,627677,18831,673100,27348v25051,4697,50838,3814,76200,6350c939528,52721,612622,24425,876300,46398v78244,22356,12939,4992,76200,19050c961019,67341,969292,70363,977900,71798v16833,2805,33967,3545,50800,6350c1054237,82404,1060262,87602,1085850,97198v22315,8368,23731,7286,50800,12700c1147233,118365,1156278,129237,1168400,135298v17961,8980,37842,13533,57150,19050c1237975,157898,1284768,165276,1295400,167048v14817,8467,29186,17768,44450,25400c1359540,202293,1396285,213613,1416050,217848v14635,3136,29633,4233,44450,6350c1468967,230548,1476711,237997,1485900,243248v5812,3321,12898,3713,19050,6350c1513651,253327,1521649,258569,1530350,262298v6152,2637,12583,4625,19050,6350c1614403,285982,1608859,284350,1657350,294048v10583,8467,20647,17628,31750,25400c1732678,349953,1705839,330251,1739900,344848v46488,19924,3971,7343,50800,19050c1809750,378715,1830785,391283,1847850,408348v8467,8467,15657,18440,25400,25400c1878697,437639,1886313,437105,1892300,440098v6826,3413,12506,8773,19050,12700c1925983,461578,1941167,469418,1955800,478198v6544,3927,12350,9046,19050,12700c1991470,499964,2025650,516298,2025650,516298v32385,48577,-12029,-11218,38100,31750c2071785,554936,2074890,566417,2082800,573448v11408,10141,38100,25400,38100,25400c2125133,605198,2130187,611072,2133600,617898v2993,5987,3029,13238,6350,19050c2145201,646137,2152849,653736,2159000,662348v4436,6210,7304,13654,12700,19050c2183390,693088,2197100,702565,2209800,713148v2117,6350,4511,12614,6350,19050c2224641,761917,2215843,750941,2228850,763948e" filled="f" strokecolor="#1f3763 [1604]" strokeweight="1pt">
                <v:stroke joinstyle="miter"/>
                <v:path arrowok="t" o:connecttype="custom" o:connectlocs="0,8298;622300,8298;673100,27348;749300,33698;876300,46398;952500,65448;977900,71798;1028700,78148;1085850,97198;1136650,109898;1168400,135298;1225550,154348;1295400,167048;1339850,192448;1416050,217848;1460500,224198;1485900,243248;1504950,249598;1530350,262298;1549400,268648;1657350,294048;1689100,319448;1739900,344848;1790700,363898;1847850,408348;1873250,433748;1892300,440098;1911350,452798;1955800,478198;1974850,490898;2025650,516298;2063750,548048;2082800,573448;2120900,598848;2133600,617898;2139950,636948;2159000,662348;2171700,681398;2209800,713148;2216150,732198;2228850,763948" o:connectangles="0,0,0,0,0,0,0,0,0,0,0,0,0,0,0,0,0,0,0,0,0,0,0,0,0,0,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6AE08A" wp14:editId="544EA23B">
                <wp:simplePos x="0" y="0"/>
                <wp:positionH relativeFrom="column">
                  <wp:posOffset>2266950</wp:posOffset>
                </wp:positionH>
                <wp:positionV relativeFrom="paragraph">
                  <wp:posOffset>254635</wp:posOffset>
                </wp:positionV>
                <wp:extent cx="622300" cy="660400"/>
                <wp:effectExtent l="0" t="0" r="25400" b="2540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60400"/>
                        </a:xfrm>
                        <a:custGeom>
                          <a:avLst/>
                          <a:gdLst>
                            <a:gd name="connsiteX0" fmla="*/ 0 w 622300"/>
                            <a:gd name="connsiteY0" fmla="*/ 0 h 660400"/>
                            <a:gd name="connsiteX1" fmla="*/ 209550 w 622300"/>
                            <a:gd name="connsiteY1" fmla="*/ 6350 h 660400"/>
                            <a:gd name="connsiteX2" fmla="*/ 247650 w 622300"/>
                            <a:gd name="connsiteY2" fmla="*/ 31750 h 660400"/>
                            <a:gd name="connsiteX3" fmla="*/ 285750 w 622300"/>
                            <a:gd name="connsiteY3" fmla="*/ 57150 h 660400"/>
                            <a:gd name="connsiteX4" fmla="*/ 330200 w 622300"/>
                            <a:gd name="connsiteY4" fmla="*/ 88900 h 660400"/>
                            <a:gd name="connsiteX5" fmla="*/ 387350 w 622300"/>
                            <a:gd name="connsiteY5" fmla="*/ 120650 h 660400"/>
                            <a:gd name="connsiteX6" fmla="*/ 419100 w 622300"/>
                            <a:gd name="connsiteY6" fmla="*/ 165100 h 660400"/>
                            <a:gd name="connsiteX7" fmla="*/ 450850 w 622300"/>
                            <a:gd name="connsiteY7" fmla="*/ 190500 h 660400"/>
                            <a:gd name="connsiteX8" fmla="*/ 469900 w 622300"/>
                            <a:gd name="connsiteY8" fmla="*/ 209550 h 660400"/>
                            <a:gd name="connsiteX9" fmla="*/ 501650 w 622300"/>
                            <a:gd name="connsiteY9" fmla="*/ 254000 h 660400"/>
                            <a:gd name="connsiteX10" fmla="*/ 508000 w 622300"/>
                            <a:gd name="connsiteY10" fmla="*/ 273050 h 660400"/>
                            <a:gd name="connsiteX11" fmla="*/ 520700 w 622300"/>
                            <a:gd name="connsiteY11" fmla="*/ 298450 h 660400"/>
                            <a:gd name="connsiteX12" fmla="*/ 539750 w 622300"/>
                            <a:gd name="connsiteY12" fmla="*/ 317500 h 660400"/>
                            <a:gd name="connsiteX13" fmla="*/ 552450 w 622300"/>
                            <a:gd name="connsiteY13" fmla="*/ 336550 h 660400"/>
                            <a:gd name="connsiteX14" fmla="*/ 558800 w 622300"/>
                            <a:gd name="connsiteY14" fmla="*/ 361950 h 660400"/>
                            <a:gd name="connsiteX15" fmla="*/ 571500 w 622300"/>
                            <a:gd name="connsiteY15" fmla="*/ 381000 h 660400"/>
                            <a:gd name="connsiteX16" fmla="*/ 577850 w 622300"/>
                            <a:gd name="connsiteY16" fmla="*/ 425450 h 660400"/>
                            <a:gd name="connsiteX17" fmla="*/ 590550 w 622300"/>
                            <a:gd name="connsiteY17" fmla="*/ 463550 h 660400"/>
                            <a:gd name="connsiteX18" fmla="*/ 596900 w 622300"/>
                            <a:gd name="connsiteY18" fmla="*/ 495300 h 660400"/>
                            <a:gd name="connsiteX19" fmla="*/ 603250 w 622300"/>
                            <a:gd name="connsiteY19" fmla="*/ 520700 h 660400"/>
                            <a:gd name="connsiteX20" fmla="*/ 609600 w 622300"/>
                            <a:gd name="connsiteY20" fmla="*/ 565150 h 660400"/>
                            <a:gd name="connsiteX21" fmla="*/ 622300 w 622300"/>
                            <a:gd name="connsiteY21" fmla="*/ 603250 h 660400"/>
                            <a:gd name="connsiteX22" fmla="*/ 622300 w 622300"/>
                            <a:gd name="connsiteY22" fmla="*/ 660400 h 660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622300" h="660400">
                              <a:moveTo>
                                <a:pt x="0" y="0"/>
                              </a:moveTo>
                              <a:cubicBezTo>
                                <a:pt x="69850" y="2117"/>
                                <a:pt x="140235" y="-2537"/>
                                <a:pt x="209550" y="6350"/>
                              </a:cubicBezTo>
                              <a:cubicBezTo>
                                <a:pt x="224690" y="8291"/>
                                <a:pt x="234950" y="23283"/>
                                <a:pt x="247650" y="31750"/>
                              </a:cubicBezTo>
                              <a:cubicBezTo>
                                <a:pt x="260350" y="40217"/>
                                <a:pt x="273200" y="48462"/>
                                <a:pt x="285750" y="57150"/>
                              </a:cubicBezTo>
                              <a:cubicBezTo>
                                <a:pt x="300721" y="67514"/>
                                <a:pt x="313914" y="80757"/>
                                <a:pt x="330200" y="88900"/>
                              </a:cubicBezTo>
                              <a:cubicBezTo>
                                <a:pt x="375126" y="111363"/>
                                <a:pt x="356486" y="100074"/>
                                <a:pt x="387350" y="120650"/>
                              </a:cubicBezTo>
                              <a:cubicBezTo>
                                <a:pt x="397933" y="135467"/>
                                <a:pt x="406852" y="151627"/>
                                <a:pt x="419100" y="165100"/>
                              </a:cubicBezTo>
                              <a:cubicBezTo>
                                <a:pt x="428217" y="175129"/>
                                <a:pt x="440650" y="181575"/>
                                <a:pt x="450850" y="190500"/>
                              </a:cubicBezTo>
                              <a:cubicBezTo>
                                <a:pt x="457608" y="196414"/>
                                <a:pt x="463550" y="203200"/>
                                <a:pt x="469900" y="209550"/>
                              </a:cubicBezTo>
                              <a:cubicBezTo>
                                <a:pt x="484248" y="252593"/>
                                <a:pt x="463984" y="201267"/>
                                <a:pt x="501650" y="254000"/>
                              </a:cubicBezTo>
                              <a:cubicBezTo>
                                <a:pt x="505541" y="259447"/>
                                <a:pt x="505363" y="266898"/>
                                <a:pt x="508000" y="273050"/>
                              </a:cubicBezTo>
                              <a:cubicBezTo>
                                <a:pt x="511729" y="281751"/>
                                <a:pt x="515198" y="290747"/>
                                <a:pt x="520700" y="298450"/>
                              </a:cubicBezTo>
                              <a:cubicBezTo>
                                <a:pt x="525920" y="305758"/>
                                <a:pt x="534001" y="310601"/>
                                <a:pt x="539750" y="317500"/>
                              </a:cubicBezTo>
                              <a:cubicBezTo>
                                <a:pt x="544636" y="323363"/>
                                <a:pt x="548217" y="330200"/>
                                <a:pt x="552450" y="336550"/>
                              </a:cubicBezTo>
                              <a:cubicBezTo>
                                <a:pt x="554567" y="345017"/>
                                <a:pt x="555362" y="353928"/>
                                <a:pt x="558800" y="361950"/>
                              </a:cubicBezTo>
                              <a:cubicBezTo>
                                <a:pt x="561806" y="368965"/>
                                <a:pt x="569307" y="373690"/>
                                <a:pt x="571500" y="381000"/>
                              </a:cubicBezTo>
                              <a:cubicBezTo>
                                <a:pt x="575801" y="395336"/>
                                <a:pt x="574485" y="410866"/>
                                <a:pt x="577850" y="425450"/>
                              </a:cubicBezTo>
                              <a:cubicBezTo>
                                <a:pt x="580860" y="438494"/>
                                <a:pt x="587925" y="450423"/>
                                <a:pt x="590550" y="463550"/>
                              </a:cubicBezTo>
                              <a:cubicBezTo>
                                <a:pt x="592667" y="474133"/>
                                <a:pt x="594559" y="484764"/>
                                <a:pt x="596900" y="495300"/>
                              </a:cubicBezTo>
                              <a:cubicBezTo>
                                <a:pt x="598793" y="503819"/>
                                <a:pt x="601689" y="512114"/>
                                <a:pt x="603250" y="520700"/>
                              </a:cubicBezTo>
                              <a:cubicBezTo>
                                <a:pt x="605927" y="535426"/>
                                <a:pt x="606235" y="550566"/>
                                <a:pt x="609600" y="565150"/>
                              </a:cubicBezTo>
                              <a:cubicBezTo>
                                <a:pt x="612610" y="578194"/>
                                <a:pt x="622300" y="589863"/>
                                <a:pt x="622300" y="603250"/>
                              </a:cubicBezTo>
                              <a:lnTo>
                                <a:pt x="622300" y="660400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5ADDDF" id="Freeform: Shape 28" o:spid="_x0000_s1026" style="position:absolute;margin-left:178.5pt;margin-top:20.05pt;width:49pt;height:5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2300,660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" path="m,c69850,2117,140235,-2537,209550,6350v15140,1941,25400,16933,38100,25400c260350,40217,273200,48462,285750,57150v14971,10364,28164,23607,44450,31750c375126,111363,356486,100074,387350,120650v10583,14817,19502,30977,31750,44450c428217,175129,440650,181575,450850,190500v6758,5914,12700,12700,19050,19050c484248,252593,463984,201267,501650,254000v3891,5447,3713,12898,6350,19050c511729,281751,515198,290747,520700,298450v5220,7308,13301,12151,19050,19050c544636,323363,548217,330200,552450,336550v2117,8467,2912,17378,6350,25400c561806,368965,569307,373690,571500,381000v4301,14336,2985,29866,6350,44450c580860,438494,587925,450423,590550,463550v2117,10583,4009,21214,6350,31750c598793,503819,601689,512114,603250,520700v2677,14726,2985,29866,6350,44450c612610,578194,622300,589863,622300,603250r,57150e" filled="f" strokecolor="#1f3763 [1604]" strokeweight="1pt">
                <v:stroke joinstyle="miter"/>
                <v:path arrowok="t" o:connecttype="custom" o:connectlocs="0,0;209550,6350;247650,31750;285750,57150;330200,88900;387350,120650;419100,165100;450850,190500;469900,209550;501650,254000;508000,273050;520700,298450;539750,317500;552450,336550;558800,361950;571500,381000;577850,425450;590550,463550;596900,495300;603250,520700;609600,565150;622300,603250;622300,660400" o:connectangles="0,0,0,0,0,0,0,0,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2ACBA6" wp14:editId="41AB899F">
                <wp:simplePos x="0" y="0"/>
                <wp:positionH relativeFrom="column">
                  <wp:posOffset>2266950</wp:posOffset>
                </wp:positionH>
                <wp:positionV relativeFrom="paragraph">
                  <wp:posOffset>184785</wp:posOffset>
                </wp:positionV>
                <wp:extent cx="1390650" cy="730250"/>
                <wp:effectExtent l="0" t="19050" r="19050" b="12700"/>
                <wp:wrapNone/>
                <wp:docPr id="24" name="Freeform: Shap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730250"/>
                        </a:xfrm>
                        <a:custGeom>
                          <a:avLst/>
                          <a:gdLst>
                            <a:gd name="connsiteX0" fmla="*/ 0 w 1390650"/>
                            <a:gd name="connsiteY0" fmla="*/ 171450 h 730250"/>
                            <a:gd name="connsiteX1" fmla="*/ 57150 w 1390650"/>
                            <a:gd name="connsiteY1" fmla="*/ 101600 h 730250"/>
                            <a:gd name="connsiteX2" fmla="*/ 95250 w 1390650"/>
                            <a:gd name="connsiteY2" fmla="*/ 76200 h 730250"/>
                            <a:gd name="connsiteX3" fmla="*/ 127000 w 1390650"/>
                            <a:gd name="connsiteY3" fmla="*/ 50800 h 730250"/>
                            <a:gd name="connsiteX4" fmla="*/ 165100 w 1390650"/>
                            <a:gd name="connsiteY4" fmla="*/ 25400 h 730250"/>
                            <a:gd name="connsiteX5" fmla="*/ 196850 w 1390650"/>
                            <a:gd name="connsiteY5" fmla="*/ 19050 h 730250"/>
                            <a:gd name="connsiteX6" fmla="*/ 215900 w 1390650"/>
                            <a:gd name="connsiteY6" fmla="*/ 12700 h 730250"/>
                            <a:gd name="connsiteX7" fmla="*/ 247650 w 1390650"/>
                            <a:gd name="connsiteY7" fmla="*/ 6350 h 730250"/>
                            <a:gd name="connsiteX8" fmla="*/ 273050 w 1390650"/>
                            <a:gd name="connsiteY8" fmla="*/ 0 h 730250"/>
                            <a:gd name="connsiteX9" fmla="*/ 476250 w 1390650"/>
                            <a:gd name="connsiteY9" fmla="*/ 12700 h 730250"/>
                            <a:gd name="connsiteX10" fmla="*/ 565150 w 1390650"/>
                            <a:gd name="connsiteY10" fmla="*/ 50800 h 730250"/>
                            <a:gd name="connsiteX11" fmla="*/ 635000 w 1390650"/>
                            <a:gd name="connsiteY11" fmla="*/ 76200 h 730250"/>
                            <a:gd name="connsiteX12" fmla="*/ 685800 w 1390650"/>
                            <a:gd name="connsiteY12" fmla="*/ 101600 h 730250"/>
                            <a:gd name="connsiteX13" fmla="*/ 742950 w 1390650"/>
                            <a:gd name="connsiteY13" fmla="*/ 127000 h 730250"/>
                            <a:gd name="connsiteX14" fmla="*/ 762000 w 1390650"/>
                            <a:gd name="connsiteY14" fmla="*/ 146050 h 730250"/>
                            <a:gd name="connsiteX15" fmla="*/ 787400 w 1390650"/>
                            <a:gd name="connsiteY15" fmla="*/ 158750 h 730250"/>
                            <a:gd name="connsiteX16" fmla="*/ 819150 w 1390650"/>
                            <a:gd name="connsiteY16" fmla="*/ 177800 h 730250"/>
                            <a:gd name="connsiteX17" fmla="*/ 850900 w 1390650"/>
                            <a:gd name="connsiteY17" fmla="*/ 203200 h 730250"/>
                            <a:gd name="connsiteX18" fmla="*/ 927100 w 1390650"/>
                            <a:gd name="connsiteY18" fmla="*/ 241300 h 730250"/>
                            <a:gd name="connsiteX19" fmla="*/ 958850 w 1390650"/>
                            <a:gd name="connsiteY19" fmla="*/ 279400 h 730250"/>
                            <a:gd name="connsiteX20" fmla="*/ 996950 w 1390650"/>
                            <a:gd name="connsiteY20" fmla="*/ 304800 h 730250"/>
                            <a:gd name="connsiteX21" fmla="*/ 1022350 w 1390650"/>
                            <a:gd name="connsiteY21" fmla="*/ 317500 h 730250"/>
                            <a:gd name="connsiteX22" fmla="*/ 1066800 w 1390650"/>
                            <a:gd name="connsiteY22" fmla="*/ 361950 h 730250"/>
                            <a:gd name="connsiteX23" fmla="*/ 1117600 w 1390650"/>
                            <a:gd name="connsiteY23" fmla="*/ 393700 h 730250"/>
                            <a:gd name="connsiteX24" fmla="*/ 1162050 w 1390650"/>
                            <a:gd name="connsiteY24" fmla="*/ 438150 h 730250"/>
                            <a:gd name="connsiteX25" fmla="*/ 1187450 w 1390650"/>
                            <a:gd name="connsiteY25" fmla="*/ 463550 h 730250"/>
                            <a:gd name="connsiteX26" fmla="*/ 1225550 w 1390650"/>
                            <a:gd name="connsiteY26" fmla="*/ 488950 h 730250"/>
                            <a:gd name="connsiteX27" fmla="*/ 1276350 w 1390650"/>
                            <a:gd name="connsiteY27" fmla="*/ 546100 h 730250"/>
                            <a:gd name="connsiteX28" fmla="*/ 1308100 w 1390650"/>
                            <a:gd name="connsiteY28" fmla="*/ 584200 h 730250"/>
                            <a:gd name="connsiteX29" fmla="*/ 1333500 w 1390650"/>
                            <a:gd name="connsiteY29" fmla="*/ 615950 h 730250"/>
                            <a:gd name="connsiteX30" fmla="*/ 1346200 w 1390650"/>
                            <a:gd name="connsiteY30" fmla="*/ 635000 h 730250"/>
                            <a:gd name="connsiteX31" fmla="*/ 1365250 w 1390650"/>
                            <a:gd name="connsiteY31" fmla="*/ 679450 h 730250"/>
                            <a:gd name="connsiteX32" fmla="*/ 1371600 w 1390650"/>
                            <a:gd name="connsiteY32" fmla="*/ 711200 h 730250"/>
                            <a:gd name="connsiteX33" fmla="*/ 1390650 w 1390650"/>
                            <a:gd name="connsiteY33" fmla="*/ 730250 h 730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390650" h="730250">
                              <a:moveTo>
                                <a:pt x="0" y="171450"/>
                              </a:moveTo>
                              <a:cubicBezTo>
                                <a:pt x="17564" y="142176"/>
                                <a:pt x="25932" y="122412"/>
                                <a:pt x="57150" y="101600"/>
                              </a:cubicBezTo>
                              <a:lnTo>
                                <a:pt x="95250" y="76200"/>
                              </a:lnTo>
                              <a:cubicBezTo>
                                <a:pt x="118716" y="41001"/>
                                <a:pt x="94524" y="68842"/>
                                <a:pt x="127000" y="50800"/>
                              </a:cubicBezTo>
                              <a:cubicBezTo>
                                <a:pt x="140343" y="43387"/>
                                <a:pt x="150133" y="28393"/>
                                <a:pt x="165100" y="25400"/>
                              </a:cubicBezTo>
                              <a:cubicBezTo>
                                <a:pt x="175683" y="23283"/>
                                <a:pt x="186379" y="21668"/>
                                <a:pt x="196850" y="19050"/>
                              </a:cubicBezTo>
                              <a:cubicBezTo>
                                <a:pt x="203344" y="17427"/>
                                <a:pt x="209406" y="14323"/>
                                <a:pt x="215900" y="12700"/>
                              </a:cubicBezTo>
                              <a:cubicBezTo>
                                <a:pt x="226371" y="10082"/>
                                <a:pt x="237114" y="8691"/>
                                <a:pt x="247650" y="6350"/>
                              </a:cubicBezTo>
                              <a:cubicBezTo>
                                <a:pt x="256169" y="4457"/>
                                <a:pt x="264583" y="2117"/>
                                <a:pt x="273050" y="0"/>
                              </a:cubicBezTo>
                              <a:cubicBezTo>
                                <a:pt x="340783" y="4233"/>
                                <a:pt x="408884" y="4485"/>
                                <a:pt x="476250" y="12700"/>
                              </a:cubicBezTo>
                              <a:cubicBezTo>
                                <a:pt x="519706" y="18000"/>
                                <a:pt x="531794" y="32269"/>
                                <a:pt x="565150" y="50800"/>
                              </a:cubicBezTo>
                              <a:cubicBezTo>
                                <a:pt x="596266" y="68087"/>
                                <a:pt x="594580" y="64652"/>
                                <a:pt x="635000" y="76200"/>
                              </a:cubicBezTo>
                              <a:cubicBezTo>
                                <a:pt x="694906" y="121130"/>
                                <a:pt x="627435" y="75660"/>
                                <a:pt x="685800" y="101600"/>
                              </a:cubicBezTo>
                              <a:cubicBezTo>
                                <a:pt x="756420" y="132987"/>
                                <a:pt x="683382" y="112108"/>
                                <a:pt x="742950" y="127000"/>
                              </a:cubicBezTo>
                              <a:cubicBezTo>
                                <a:pt x="749300" y="133350"/>
                                <a:pt x="754692" y="140830"/>
                                <a:pt x="762000" y="146050"/>
                              </a:cubicBezTo>
                              <a:cubicBezTo>
                                <a:pt x="769703" y="151552"/>
                                <a:pt x="779125" y="154153"/>
                                <a:pt x="787400" y="158750"/>
                              </a:cubicBezTo>
                              <a:cubicBezTo>
                                <a:pt x="798189" y="164744"/>
                                <a:pt x="809039" y="170722"/>
                                <a:pt x="819150" y="177800"/>
                              </a:cubicBezTo>
                              <a:cubicBezTo>
                                <a:pt x="830253" y="185572"/>
                                <a:pt x="839623" y="195682"/>
                                <a:pt x="850900" y="203200"/>
                              </a:cubicBezTo>
                              <a:cubicBezTo>
                                <a:pt x="885837" y="226491"/>
                                <a:pt x="892470" y="227448"/>
                                <a:pt x="927100" y="241300"/>
                              </a:cubicBezTo>
                              <a:cubicBezTo>
                                <a:pt x="937683" y="254000"/>
                                <a:pt x="946618" y="268280"/>
                                <a:pt x="958850" y="279400"/>
                              </a:cubicBezTo>
                              <a:cubicBezTo>
                                <a:pt x="970144" y="289667"/>
                                <a:pt x="983862" y="296947"/>
                                <a:pt x="996950" y="304800"/>
                              </a:cubicBezTo>
                              <a:cubicBezTo>
                                <a:pt x="1005067" y="309670"/>
                                <a:pt x="1015024" y="311506"/>
                                <a:pt x="1022350" y="317500"/>
                              </a:cubicBezTo>
                              <a:cubicBezTo>
                                <a:pt x="1038567" y="330769"/>
                                <a:pt x="1048058" y="352579"/>
                                <a:pt x="1066800" y="361950"/>
                              </a:cubicBezTo>
                              <a:cubicBezTo>
                                <a:pt x="1090197" y="373648"/>
                                <a:pt x="1097450" y="375382"/>
                                <a:pt x="1117600" y="393700"/>
                              </a:cubicBezTo>
                              <a:cubicBezTo>
                                <a:pt x="1133105" y="407795"/>
                                <a:pt x="1147233" y="423333"/>
                                <a:pt x="1162050" y="438150"/>
                              </a:cubicBezTo>
                              <a:cubicBezTo>
                                <a:pt x="1170517" y="446617"/>
                                <a:pt x="1177487" y="456908"/>
                                <a:pt x="1187450" y="463550"/>
                              </a:cubicBezTo>
                              <a:cubicBezTo>
                                <a:pt x="1200150" y="472017"/>
                                <a:pt x="1216392" y="476739"/>
                                <a:pt x="1225550" y="488950"/>
                              </a:cubicBezTo>
                              <a:cubicBezTo>
                                <a:pt x="1274387" y="554066"/>
                                <a:pt x="1207691" y="467633"/>
                                <a:pt x="1276350" y="546100"/>
                              </a:cubicBezTo>
                              <a:cubicBezTo>
                                <a:pt x="1338235" y="616825"/>
                                <a:pt x="1231640" y="507740"/>
                                <a:pt x="1308100" y="584200"/>
                              </a:cubicBezTo>
                              <a:cubicBezTo>
                                <a:pt x="1320462" y="621286"/>
                                <a:pt x="1304777" y="587227"/>
                                <a:pt x="1333500" y="615950"/>
                              </a:cubicBezTo>
                              <a:cubicBezTo>
                                <a:pt x="1338896" y="621346"/>
                                <a:pt x="1342414" y="628374"/>
                                <a:pt x="1346200" y="635000"/>
                              </a:cubicBezTo>
                              <a:cubicBezTo>
                                <a:pt x="1354277" y="649135"/>
                                <a:pt x="1361292" y="663619"/>
                                <a:pt x="1365250" y="679450"/>
                              </a:cubicBezTo>
                              <a:cubicBezTo>
                                <a:pt x="1367868" y="689921"/>
                                <a:pt x="1366773" y="701547"/>
                                <a:pt x="1371600" y="711200"/>
                              </a:cubicBezTo>
                              <a:cubicBezTo>
                                <a:pt x="1375616" y="719232"/>
                                <a:pt x="1390650" y="730250"/>
                                <a:pt x="1390650" y="73025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FD8B18" id="Freeform: Shape 24" o:spid="_x0000_s1026" style="position:absolute;margin-left:178.5pt;margin-top:14.55pt;width:109.5pt;height:57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90650,730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" path="m,171450c17564,142176,25932,122412,57150,101600l95250,76200v23466,-35199,-726,-7358,31750,-25400c140343,43387,150133,28393,165100,25400v10583,-2117,21279,-3732,31750,-6350c203344,17427,209406,14323,215900,12700v10471,-2618,21214,-4009,31750,-6350c256169,4457,264583,2117,273050,v67733,4233,135834,4485,203200,12700c519706,18000,531794,32269,565150,50800v31116,17287,29430,13852,69850,25400c694906,121130,627435,75660,685800,101600v70620,31387,-2418,10508,57150,25400c749300,133350,754692,140830,762000,146050v7703,5502,17125,8103,25400,12700c798189,164744,809039,170722,819150,177800v11103,7772,20473,17882,31750,25400c885837,226491,892470,227448,927100,241300v10583,12700,19518,26980,31750,38100c970144,289667,983862,296947,996950,304800v8117,4870,18074,6706,25400,12700c1038567,330769,1048058,352579,1066800,361950v23397,11698,30650,13432,50800,31750c1133105,407795,1147233,423333,1162050,438150v8467,8467,15437,18758,25400,25400c1200150,472017,1216392,476739,1225550,488950v48837,65116,-17859,-21317,50800,57150c1338235,616825,1231640,507740,1308100,584200v12362,37086,-3323,3027,25400,31750c1338896,621346,1342414,628374,1346200,635000v8077,14135,15092,28619,19050,44450c1367868,689921,1366773,701547,1371600,711200v4016,8032,19050,19050,19050,19050e" filled="f" strokecolor="#1f3763 [1604]" strokeweight="1pt">
                <v:stroke joinstyle="miter"/>
                <v:path arrowok="t" o:connecttype="custom" o:connectlocs="0,171450;57150,101600;95250,76200;127000,50800;165100,25400;196850,19050;215900,12700;247650,6350;273050,0;476250,12700;565150,50800;635000,76200;685800,101600;742950,127000;762000,146050;787400,158750;819150,177800;850900,203200;927100,241300;958850,279400;996950,304800;1022350,317500;1066800,361950;1117600,393700;1162050,438150;1187450,463550;1225550,488950;1276350,546100;1308100,584200;1333500,615950;1346200,635000;1365250,679450;1371600,711200;1390650,730250" o:connectangles="0,0,0,0,0,0,0,0,0,0,0,0,0,0,0,0,0,0,0,0,0,0,0,0,0,0,0,0,0,0,0,0,0,0"/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56192" behindDoc="0" locked="0" layoutInCell="1" allowOverlap="1" wp14:anchorId="2A0570DA" wp14:editId="428F0F00">
            <wp:simplePos x="0" y="0"/>
            <wp:positionH relativeFrom="margin">
              <wp:posOffset>5052060</wp:posOffset>
            </wp:positionH>
            <wp:positionV relativeFrom="paragraph">
              <wp:posOffset>34290</wp:posOffset>
            </wp:positionV>
            <wp:extent cx="914400" cy="914400"/>
            <wp:effectExtent l="0" t="0" r="0" b="0"/>
            <wp:wrapThrough wrapText="bothSides">
              <wp:wrapPolygon edited="0">
                <wp:start x="9450" y="1800"/>
                <wp:lineTo x="900" y="11250"/>
                <wp:lineTo x="3150" y="17100"/>
                <wp:lineTo x="3150" y="19350"/>
                <wp:lineTo x="18000" y="19350"/>
                <wp:lineTo x="18000" y="17100"/>
                <wp:lineTo x="20250" y="11250"/>
                <wp:lineTo x="19800" y="7650"/>
                <wp:lineTo x="15750" y="3600"/>
                <wp:lineTo x="11700" y="1800"/>
                <wp:lineTo x="9450" y="1800"/>
              </wp:wrapPolygon>
            </wp:wrapThrough>
            <wp:docPr id="7" name="Graphic 7" descr="Hou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House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61EEAC7" wp14:editId="34E9495D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2520950" cy="927100"/>
                <wp:effectExtent l="0" t="0" r="0" b="6350"/>
                <wp:wrapThrough wrapText="bothSides">
                  <wp:wrapPolygon edited="0">
                    <wp:start x="3428" y="0"/>
                    <wp:lineTo x="2285" y="6214"/>
                    <wp:lineTo x="1959" y="7545"/>
                    <wp:lineTo x="1306" y="14647"/>
                    <wp:lineTo x="979" y="19085"/>
                    <wp:lineTo x="3917" y="20416"/>
                    <wp:lineTo x="14527" y="21304"/>
                    <wp:lineTo x="15670" y="21304"/>
                    <wp:lineTo x="17628" y="20416"/>
                    <wp:lineTo x="20403" y="17310"/>
                    <wp:lineTo x="20240" y="15090"/>
                    <wp:lineTo x="19587" y="10652"/>
                    <wp:lineTo x="19424" y="7989"/>
                    <wp:lineTo x="18934" y="4882"/>
                    <wp:lineTo x="17955" y="0"/>
                    <wp:lineTo x="3428" y="0"/>
                  </wp:wrapPolygon>
                </wp:wrapThrough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0950" cy="927100"/>
                          <a:chOff x="0" y="0"/>
                          <a:chExt cx="2520950" cy="927100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1193800" cy="914400"/>
                            <a:chOff x="0" y="0"/>
                            <a:chExt cx="1193800" cy="914400"/>
                          </a:xfrm>
                        </wpg:grpSpPr>
                        <pic:pic xmlns:pic="http://schemas.openxmlformats.org/drawingml/2006/picture">
                          <pic:nvPicPr>
                            <pic:cNvPr id="10" name="Graphic 8" descr="Fir tre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Graphic 12" descr="Fir tre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94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4" name="Graphic 14" descr="Fir tre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14450" y="127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Graphic 15" descr="Fir tre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06550" y="63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0B4198E" id="Group 18" o:spid="_x0000_s1026" style="position:absolute;margin-left:0;margin-top:1.2pt;width:198.5pt;height:73pt;z-index:251672576" coordsize="25209,9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">
                <v:group id="Group 17" o:spid="_x0000_s1027" style="position:absolute;width:11938;height:9144" coordsize="1193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8" o:spid="_x0000_s1028" type="#_x0000_t75" alt="Fir tree with solid fill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">
                    <v:imagedata r:id="rId15" o:title="Fir tree with solid fill"/>
                  </v:shape>
                  <v:shape id="Graphic 12" o:spid="_x0000_s1029" type="#_x0000_t75" alt="Fir tree with solid fill" style="position:absolute;left:27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">
                    <v:imagedata r:id="rId15" o:title="Fir tree with solid fill"/>
                  </v:shape>
                </v:group>
                <v:shape id="Graphic 14" o:spid="_x0000_s1030" type="#_x0000_t75" alt="Fir tree with solid fill" style="position:absolute;left:13144;top:12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">
                  <v:imagedata r:id="rId15" o:title="Fir tree with solid fill"/>
                </v:shape>
                <v:shape id="Graphic 15" o:spid="_x0000_s1031" type="#_x0000_t75" alt="Fir tree with solid fill" style="position:absolute;left:16065;top:6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">
                  <v:imagedata r:id="rId15" o:title="Fir tree with solid fill"/>
                </v:shape>
                <w10:wrap type="through"/>
              </v:group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75A85C86" wp14:editId="11245D9C">
            <wp:simplePos x="0" y="0"/>
            <wp:positionH relativeFrom="margin">
              <wp:posOffset>1212850</wp:posOffset>
            </wp:positionH>
            <wp:positionV relativeFrom="paragraph">
              <wp:posOffset>34290</wp:posOffset>
            </wp:positionV>
            <wp:extent cx="914400" cy="914400"/>
            <wp:effectExtent l="0" t="0" r="0" b="0"/>
            <wp:wrapThrough wrapText="bothSides">
              <wp:wrapPolygon edited="0">
                <wp:start x="9450" y="0"/>
                <wp:lineTo x="6300" y="6300"/>
                <wp:lineTo x="5400" y="7650"/>
                <wp:lineTo x="3150" y="16650"/>
                <wp:lineTo x="7200" y="20250"/>
                <wp:lineTo x="9000" y="21150"/>
                <wp:lineTo x="12150" y="21150"/>
                <wp:lineTo x="13950" y="20250"/>
                <wp:lineTo x="18000" y="16650"/>
                <wp:lineTo x="18000" y="15300"/>
                <wp:lineTo x="16200" y="10800"/>
                <wp:lineTo x="15750" y="8100"/>
                <wp:lineTo x="14400" y="4950"/>
                <wp:lineTo x="11700" y="0"/>
                <wp:lineTo x="9450" y="0"/>
              </wp:wrapPolygon>
            </wp:wrapThrough>
            <wp:docPr id="13" name="Graphic 13" descr="Fir tre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Fir tre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1E786466" wp14:editId="3B27DE7F">
            <wp:simplePos x="0" y="0"/>
            <wp:positionH relativeFrom="margin">
              <wp:posOffset>857250</wp:posOffset>
            </wp:positionH>
            <wp:positionV relativeFrom="paragraph">
              <wp:posOffset>34290</wp:posOffset>
            </wp:positionV>
            <wp:extent cx="914400" cy="914400"/>
            <wp:effectExtent l="0" t="0" r="0" b="0"/>
            <wp:wrapThrough wrapText="bothSides">
              <wp:wrapPolygon edited="0">
                <wp:start x="9450" y="0"/>
                <wp:lineTo x="6300" y="6300"/>
                <wp:lineTo x="5400" y="7650"/>
                <wp:lineTo x="3150" y="16650"/>
                <wp:lineTo x="7200" y="20250"/>
                <wp:lineTo x="9000" y="21150"/>
                <wp:lineTo x="12150" y="21150"/>
                <wp:lineTo x="13950" y="20250"/>
                <wp:lineTo x="18000" y="16650"/>
                <wp:lineTo x="18000" y="15300"/>
                <wp:lineTo x="16200" y="10800"/>
                <wp:lineTo x="15750" y="8100"/>
                <wp:lineTo x="14400" y="4950"/>
                <wp:lineTo x="11700" y="0"/>
                <wp:lineTo x="9450" y="0"/>
              </wp:wrapPolygon>
            </wp:wrapThrough>
            <wp:docPr id="11" name="Graphic 11" descr="Fir tre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Fir tre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32A57AE5" wp14:editId="038F8A27">
            <wp:simplePos x="0" y="0"/>
            <wp:positionH relativeFrom="margin">
              <wp:posOffset>706120</wp:posOffset>
            </wp:positionH>
            <wp:positionV relativeFrom="paragraph">
              <wp:posOffset>34290</wp:posOffset>
            </wp:positionV>
            <wp:extent cx="914400" cy="914400"/>
            <wp:effectExtent l="0" t="0" r="0" b="0"/>
            <wp:wrapThrough wrapText="bothSides">
              <wp:wrapPolygon edited="0">
                <wp:start x="9450" y="0"/>
                <wp:lineTo x="6300" y="6300"/>
                <wp:lineTo x="5400" y="7650"/>
                <wp:lineTo x="3150" y="16650"/>
                <wp:lineTo x="7200" y="20250"/>
                <wp:lineTo x="9000" y="21150"/>
                <wp:lineTo x="12150" y="21150"/>
                <wp:lineTo x="13950" y="20250"/>
                <wp:lineTo x="18000" y="16650"/>
                <wp:lineTo x="18000" y="15300"/>
                <wp:lineTo x="16200" y="10800"/>
                <wp:lineTo x="15750" y="8100"/>
                <wp:lineTo x="14400" y="4950"/>
                <wp:lineTo x="11700" y="0"/>
                <wp:lineTo x="9450" y="0"/>
              </wp:wrapPolygon>
            </wp:wrapThrough>
            <wp:docPr id="9" name="Graphic 9" descr="Fir tre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Fir tre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FBF872" w14:textId="2C93FF49" w:rsid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4B570CE" wp14:editId="56D312B5">
                <wp:simplePos x="0" y="0"/>
                <wp:positionH relativeFrom="column">
                  <wp:posOffset>2216150</wp:posOffset>
                </wp:positionH>
                <wp:positionV relativeFrom="paragraph">
                  <wp:posOffset>32385</wp:posOffset>
                </wp:positionV>
                <wp:extent cx="717550" cy="590550"/>
                <wp:effectExtent l="0" t="0" r="25400" b="19050"/>
                <wp:wrapNone/>
                <wp:docPr id="27" name="Freeform: Shap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590550"/>
                        </a:xfrm>
                        <a:custGeom>
                          <a:avLst/>
                          <a:gdLst>
                            <a:gd name="connsiteX0" fmla="*/ 0 w 717550"/>
                            <a:gd name="connsiteY0" fmla="*/ 0 h 590550"/>
                            <a:gd name="connsiteX1" fmla="*/ 76200 w 717550"/>
                            <a:gd name="connsiteY1" fmla="*/ 12700 h 590550"/>
                            <a:gd name="connsiteX2" fmla="*/ 95250 w 717550"/>
                            <a:gd name="connsiteY2" fmla="*/ 19050 h 590550"/>
                            <a:gd name="connsiteX3" fmla="*/ 171450 w 717550"/>
                            <a:gd name="connsiteY3" fmla="*/ 31750 h 590550"/>
                            <a:gd name="connsiteX4" fmla="*/ 196850 w 717550"/>
                            <a:gd name="connsiteY4" fmla="*/ 38100 h 590550"/>
                            <a:gd name="connsiteX5" fmla="*/ 241300 w 717550"/>
                            <a:gd name="connsiteY5" fmla="*/ 57150 h 590550"/>
                            <a:gd name="connsiteX6" fmla="*/ 273050 w 717550"/>
                            <a:gd name="connsiteY6" fmla="*/ 63500 h 590550"/>
                            <a:gd name="connsiteX7" fmla="*/ 292100 w 717550"/>
                            <a:gd name="connsiteY7" fmla="*/ 69850 h 590550"/>
                            <a:gd name="connsiteX8" fmla="*/ 317500 w 717550"/>
                            <a:gd name="connsiteY8" fmla="*/ 88900 h 590550"/>
                            <a:gd name="connsiteX9" fmla="*/ 393700 w 717550"/>
                            <a:gd name="connsiteY9" fmla="*/ 127000 h 590550"/>
                            <a:gd name="connsiteX10" fmla="*/ 457200 w 717550"/>
                            <a:gd name="connsiteY10" fmla="*/ 158750 h 590550"/>
                            <a:gd name="connsiteX11" fmla="*/ 476250 w 717550"/>
                            <a:gd name="connsiteY11" fmla="*/ 184150 h 590550"/>
                            <a:gd name="connsiteX12" fmla="*/ 495300 w 717550"/>
                            <a:gd name="connsiteY12" fmla="*/ 190500 h 590550"/>
                            <a:gd name="connsiteX13" fmla="*/ 520700 w 717550"/>
                            <a:gd name="connsiteY13" fmla="*/ 209550 h 590550"/>
                            <a:gd name="connsiteX14" fmla="*/ 539750 w 717550"/>
                            <a:gd name="connsiteY14" fmla="*/ 234950 h 590550"/>
                            <a:gd name="connsiteX15" fmla="*/ 558800 w 717550"/>
                            <a:gd name="connsiteY15" fmla="*/ 247650 h 590550"/>
                            <a:gd name="connsiteX16" fmla="*/ 609600 w 717550"/>
                            <a:gd name="connsiteY16" fmla="*/ 298450 h 590550"/>
                            <a:gd name="connsiteX17" fmla="*/ 609600 w 717550"/>
                            <a:gd name="connsiteY17" fmla="*/ 298450 h 590550"/>
                            <a:gd name="connsiteX18" fmla="*/ 628650 w 717550"/>
                            <a:gd name="connsiteY18" fmla="*/ 336550 h 590550"/>
                            <a:gd name="connsiteX19" fmla="*/ 641350 w 717550"/>
                            <a:gd name="connsiteY19" fmla="*/ 361950 h 590550"/>
                            <a:gd name="connsiteX20" fmla="*/ 647700 w 717550"/>
                            <a:gd name="connsiteY20" fmla="*/ 381000 h 590550"/>
                            <a:gd name="connsiteX21" fmla="*/ 666750 w 717550"/>
                            <a:gd name="connsiteY21" fmla="*/ 412750 h 590550"/>
                            <a:gd name="connsiteX22" fmla="*/ 679450 w 717550"/>
                            <a:gd name="connsiteY22" fmla="*/ 476250 h 590550"/>
                            <a:gd name="connsiteX23" fmla="*/ 685800 w 717550"/>
                            <a:gd name="connsiteY23" fmla="*/ 520700 h 590550"/>
                            <a:gd name="connsiteX24" fmla="*/ 698500 w 717550"/>
                            <a:gd name="connsiteY24" fmla="*/ 539750 h 590550"/>
                            <a:gd name="connsiteX25" fmla="*/ 704850 w 717550"/>
                            <a:gd name="connsiteY25" fmla="*/ 571500 h 590550"/>
                            <a:gd name="connsiteX26" fmla="*/ 717550 w 717550"/>
                            <a:gd name="connsiteY26" fmla="*/ 590550 h 5905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717550" h="590550">
                              <a:moveTo>
                                <a:pt x="0" y="0"/>
                              </a:moveTo>
                              <a:cubicBezTo>
                                <a:pt x="25400" y="4233"/>
                                <a:pt x="50950" y="7650"/>
                                <a:pt x="76200" y="12700"/>
                              </a:cubicBezTo>
                              <a:cubicBezTo>
                                <a:pt x="82764" y="14013"/>
                                <a:pt x="88686" y="17737"/>
                                <a:pt x="95250" y="19050"/>
                              </a:cubicBezTo>
                              <a:cubicBezTo>
                                <a:pt x="120500" y="24100"/>
                                <a:pt x="146141" y="27005"/>
                                <a:pt x="171450" y="31750"/>
                              </a:cubicBezTo>
                              <a:cubicBezTo>
                                <a:pt x="180028" y="33358"/>
                                <a:pt x="188648" y="35118"/>
                                <a:pt x="196850" y="38100"/>
                              </a:cubicBezTo>
                              <a:cubicBezTo>
                                <a:pt x="212000" y="43609"/>
                                <a:pt x="226007" y="52052"/>
                                <a:pt x="241300" y="57150"/>
                              </a:cubicBezTo>
                              <a:cubicBezTo>
                                <a:pt x="251539" y="60563"/>
                                <a:pt x="262579" y="60882"/>
                                <a:pt x="273050" y="63500"/>
                              </a:cubicBezTo>
                              <a:cubicBezTo>
                                <a:pt x="279544" y="65123"/>
                                <a:pt x="285750" y="67733"/>
                                <a:pt x="292100" y="69850"/>
                              </a:cubicBezTo>
                              <a:cubicBezTo>
                                <a:pt x="300567" y="76200"/>
                                <a:pt x="308276" y="83711"/>
                                <a:pt x="317500" y="88900"/>
                              </a:cubicBezTo>
                              <a:cubicBezTo>
                                <a:pt x="342251" y="102822"/>
                                <a:pt x="373620" y="106920"/>
                                <a:pt x="393700" y="127000"/>
                              </a:cubicBezTo>
                              <a:cubicBezTo>
                                <a:pt x="423646" y="156946"/>
                                <a:pt x="404115" y="143583"/>
                                <a:pt x="457200" y="158750"/>
                              </a:cubicBezTo>
                              <a:cubicBezTo>
                                <a:pt x="463550" y="167217"/>
                                <a:pt x="468120" y="177375"/>
                                <a:pt x="476250" y="184150"/>
                              </a:cubicBezTo>
                              <a:cubicBezTo>
                                <a:pt x="481392" y="188435"/>
                                <a:pt x="489488" y="187179"/>
                                <a:pt x="495300" y="190500"/>
                              </a:cubicBezTo>
                              <a:cubicBezTo>
                                <a:pt x="504489" y="195751"/>
                                <a:pt x="513216" y="202066"/>
                                <a:pt x="520700" y="209550"/>
                              </a:cubicBezTo>
                              <a:cubicBezTo>
                                <a:pt x="528184" y="217034"/>
                                <a:pt x="532266" y="227466"/>
                                <a:pt x="539750" y="234950"/>
                              </a:cubicBezTo>
                              <a:cubicBezTo>
                                <a:pt x="545146" y="240346"/>
                                <a:pt x="553153" y="242516"/>
                                <a:pt x="558800" y="247650"/>
                              </a:cubicBezTo>
                              <a:cubicBezTo>
                                <a:pt x="576520" y="263759"/>
                                <a:pt x="592667" y="281517"/>
                                <a:pt x="609600" y="298450"/>
                              </a:cubicBezTo>
                              <a:lnTo>
                                <a:pt x="609600" y="298450"/>
                              </a:lnTo>
                              <a:cubicBezTo>
                                <a:pt x="634006" y="335059"/>
                                <a:pt x="612876" y="299744"/>
                                <a:pt x="628650" y="336550"/>
                              </a:cubicBezTo>
                              <a:cubicBezTo>
                                <a:pt x="632379" y="345251"/>
                                <a:pt x="637621" y="353249"/>
                                <a:pt x="641350" y="361950"/>
                              </a:cubicBezTo>
                              <a:cubicBezTo>
                                <a:pt x="643987" y="368102"/>
                                <a:pt x="644707" y="375013"/>
                                <a:pt x="647700" y="381000"/>
                              </a:cubicBezTo>
                              <a:cubicBezTo>
                                <a:pt x="653220" y="392039"/>
                                <a:pt x="660400" y="402167"/>
                                <a:pt x="666750" y="412750"/>
                              </a:cubicBezTo>
                              <a:cubicBezTo>
                                <a:pt x="670983" y="433917"/>
                                <a:pt x="676397" y="454881"/>
                                <a:pt x="679450" y="476250"/>
                              </a:cubicBezTo>
                              <a:cubicBezTo>
                                <a:pt x="681567" y="491067"/>
                                <a:pt x="681499" y="506364"/>
                                <a:pt x="685800" y="520700"/>
                              </a:cubicBezTo>
                              <a:cubicBezTo>
                                <a:pt x="687993" y="528010"/>
                                <a:pt x="694267" y="533400"/>
                                <a:pt x="698500" y="539750"/>
                              </a:cubicBezTo>
                              <a:cubicBezTo>
                                <a:pt x="700617" y="550333"/>
                                <a:pt x="701060" y="561394"/>
                                <a:pt x="704850" y="571500"/>
                              </a:cubicBezTo>
                              <a:cubicBezTo>
                                <a:pt x="707530" y="578646"/>
                                <a:pt x="717550" y="590550"/>
                                <a:pt x="717550" y="59055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1BBB76" id="Freeform: Shape 27" o:spid="_x0000_s1026" style="position:absolute;margin-left:174.5pt;margin-top:2.55pt;width:56.5pt;height:46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17550,590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" path="m,c25400,4233,50950,7650,76200,12700v6564,1313,12486,5037,19050,6350c120500,24100,146141,27005,171450,31750v8578,1608,17198,3368,25400,6350c212000,43609,226007,52052,241300,57150v10239,3413,21279,3732,31750,6350c279544,65123,285750,67733,292100,69850v8467,6350,16176,13861,25400,19050c342251,102822,373620,106920,393700,127000v29946,29946,10415,16583,63500,31750c463550,167217,468120,177375,476250,184150v5142,4285,13238,3029,19050,6350c504489,195751,513216,202066,520700,209550v7484,7484,11566,17916,19050,25400c545146,240346,553153,242516,558800,247650v17720,16109,33867,33867,50800,50800l609600,298450v24406,36609,3276,1294,19050,38100c632379,345251,637621,353249,641350,361950v2637,6152,3357,13063,6350,19050c653220,392039,660400,402167,666750,412750v4233,21167,9647,42131,12700,63500c681567,491067,681499,506364,685800,520700v2193,7310,8467,12700,12700,19050c700617,550333,701060,561394,704850,571500v2680,7146,12700,19050,12700,19050e" filled="f" strokecolor="#1f3763 [1604]" strokeweight="1pt">
                <v:stroke joinstyle="miter"/>
                <v:path arrowok="t" o:connecttype="custom" o:connectlocs="0,0;76200,12700;95250,19050;171450,31750;196850,38100;241300,57150;273050,63500;292100,69850;317500,88900;393700,127000;457200,158750;476250,184150;495300,190500;520700,209550;539750,234950;558800,247650;609600,298450;609600,298450;628650,336550;641350,361950;647700,381000;666750,412750;679450,476250;685800,520700;698500,539750;704850,571500;717550,590550" o:connectangles="0,0,0,0,0,0,0,0,0,0,0,0,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6887F3" wp14:editId="49666400">
                <wp:simplePos x="0" y="0"/>
                <wp:positionH relativeFrom="column">
                  <wp:posOffset>2254250</wp:posOffset>
                </wp:positionH>
                <wp:positionV relativeFrom="paragraph">
                  <wp:posOffset>165735</wp:posOffset>
                </wp:positionV>
                <wp:extent cx="514350" cy="463550"/>
                <wp:effectExtent l="0" t="0" r="19050" b="12700"/>
                <wp:wrapNone/>
                <wp:docPr id="26" name="Freeform: Shap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63550"/>
                        </a:xfrm>
                        <a:custGeom>
                          <a:avLst/>
                          <a:gdLst>
                            <a:gd name="connsiteX0" fmla="*/ 0 w 514350"/>
                            <a:gd name="connsiteY0" fmla="*/ 0 h 463550"/>
                            <a:gd name="connsiteX1" fmla="*/ 114300 w 514350"/>
                            <a:gd name="connsiteY1" fmla="*/ 12700 h 463550"/>
                            <a:gd name="connsiteX2" fmla="*/ 133350 w 514350"/>
                            <a:gd name="connsiteY2" fmla="*/ 25400 h 463550"/>
                            <a:gd name="connsiteX3" fmla="*/ 184150 w 514350"/>
                            <a:gd name="connsiteY3" fmla="*/ 63500 h 463550"/>
                            <a:gd name="connsiteX4" fmla="*/ 209550 w 514350"/>
                            <a:gd name="connsiteY4" fmla="*/ 82550 h 463550"/>
                            <a:gd name="connsiteX5" fmla="*/ 254000 w 514350"/>
                            <a:gd name="connsiteY5" fmla="*/ 127000 h 463550"/>
                            <a:gd name="connsiteX6" fmla="*/ 317500 w 514350"/>
                            <a:gd name="connsiteY6" fmla="*/ 171450 h 463550"/>
                            <a:gd name="connsiteX7" fmla="*/ 330200 w 514350"/>
                            <a:gd name="connsiteY7" fmla="*/ 190500 h 463550"/>
                            <a:gd name="connsiteX8" fmla="*/ 368300 w 514350"/>
                            <a:gd name="connsiteY8" fmla="*/ 222250 h 463550"/>
                            <a:gd name="connsiteX9" fmla="*/ 381000 w 514350"/>
                            <a:gd name="connsiteY9" fmla="*/ 241300 h 463550"/>
                            <a:gd name="connsiteX10" fmla="*/ 431800 w 514350"/>
                            <a:gd name="connsiteY10" fmla="*/ 298450 h 463550"/>
                            <a:gd name="connsiteX11" fmla="*/ 450850 w 514350"/>
                            <a:gd name="connsiteY11" fmla="*/ 342900 h 463550"/>
                            <a:gd name="connsiteX12" fmla="*/ 463550 w 514350"/>
                            <a:gd name="connsiteY12" fmla="*/ 387350 h 463550"/>
                            <a:gd name="connsiteX13" fmla="*/ 469900 w 514350"/>
                            <a:gd name="connsiteY13" fmla="*/ 406400 h 463550"/>
                            <a:gd name="connsiteX14" fmla="*/ 488950 w 514350"/>
                            <a:gd name="connsiteY14" fmla="*/ 425450 h 463550"/>
                            <a:gd name="connsiteX15" fmla="*/ 495300 w 514350"/>
                            <a:gd name="connsiteY15" fmla="*/ 444500 h 463550"/>
                            <a:gd name="connsiteX16" fmla="*/ 514350 w 514350"/>
                            <a:gd name="connsiteY16" fmla="*/ 463550 h 4635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14350" h="463550">
                              <a:moveTo>
                                <a:pt x="0" y="0"/>
                              </a:moveTo>
                              <a:cubicBezTo>
                                <a:pt x="38100" y="4233"/>
                                <a:pt x="76643" y="5527"/>
                                <a:pt x="114300" y="12700"/>
                              </a:cubicBezTo>
                              <a:cubicBezTo>
                                <a:pt x="121797" y="14128"/>
                                <a:pt x="127178" y="20911"/>
                                <a:pt x="133350" y="25400"/>
                              </a:cubicBezTo>
                              <a:cubicBezTo>
                                <a:pt x="150468" y="37850"/>
                                <a:pt x="167217" y="50800"/>
                                <a:pt x="184150" y="63500"/>
                              </a:cubicBezTo>
                              <a:cubicBezTo>
                                <a:pt x="192617" y="69850"/>
                                <a:pt x="202066" y="75066"/>
                                <a:pt x="209550" y="82550"/>
                              </a:cubicBezTo>
                              <a:cubicBezTo>
                                <a:pt x="224367" y="97367"/>
                                <a:pt x="236565" y="115377"/>
                                <a:pt x="254000" y="127000"/>
                              </a:cubicBezTo>
                              <a:cubicBezTo>
                                <a:pt x="260224" y="131149"/>
                                <a:pt x="308097" y="162047"/>
                                <a:pt x="317500" y="171450"/>
                              </a:cubicBezTo>
                              <a:cubicBezTo>
                                <a:pt x="322896" y="176846"/>
                                <a:pt x="325314" y="184637"/>
                                <a:pt x="330200" y="190500"/>
                              </a:cubicBezTo>
                              <a:cubicBezTo>
                                <a:pt x="345479" y="208835"/>
                                <a:pt x="349569" y="209763"/>
                                <a:pt x="368300" y="222250"/>
                              </a:cubicBezTo>
                              <a:cubicBezTo>
                                <a:pt x="372533" y="228600"/>
                                <a:pt x="375604" y="235904"/>
                                <a:pt x="381000" y="241300"/>
                              </a:cubicBezTo>
                              <a:cubicBezTo>
                                <a:pt x="407050" y="267350"/>
                                <a:pt x="417202" y="254656"/>
                                <a:pt x="431800" y="298450"/>
                              </a:cubicBezTo>
                              <a:cubicBezTo>
                                <a:pt x="446692" y="343126"/>
                                <a:pt x="427310" y="287973"/>
                                <a:pt x="450850" y="342900"/>
                              </a:cubicBezTo>
                              <a:cubicBezTo>
                                <a:pt x="457375" y="358125"/>
                                <a:pt x="458947" y="371238"/>
                                <a:pt x="463550" y="387350"/>
                              </a:cubicBezTo>
                              <a:cubicBezTo>
                                <a:pt x="465389" y="393786"/>
                                <a:pt x="466187" y="400831"/>
                                <a:pt x="469900" y="406400"/>
                              </a:cubicBezTo>
                              <a:cubicBezTo>
                                <a:pt x="474881" y="413872"/>
                                <a:pt x="482600" y="419100"/>
                                <a:pt x="488950" y="425450"/>
                              </a:cubicBezTo>
                              <a:cubicBezTo>
                                <a:pt x="491067" y="431800"/>
                                <a:pt x="491587" y="438931"/>
                                <a:pt x="495300" y="444500"/>
                              </a:cubicBezTo>
                              <a:cubicBezTo>
                                <a:pt x="500281" y="451972"/>
                                <a:pt x="514350" y="463550"/>
                                <a:pt x="514350" y="46355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E9D3A8" id="Freeform: Shape 26" o:spid="_x0000_s1026" style="position:absolute;margin-left:177.5pt;margin-top:13.05pt;width:40.5pt;height:36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4350,463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" path="m,c38100,4233,76643,5527,114300,12700v7497,1428,12878,8211,19050,12700c150468,37850,167217,50800,184150,63500v8467,6350,17916,11566,25400,19050c224367,97367,236565,115377,254000,127000v6224,4149,54097,35047,63500,44450c322896,176846,325314,184637,330200,190500v15279,18335,19369,19263,38100,31750c372533,228600,375604,235904,381000,241300v26050,26050,36202,13356,50800,57150c446692,343126,427310,287973,450850,342900v6525,15225,8097,28338,12700,44450c465389,393786,466187,400831,469900,406400v4981,7472,12700,12700,19050,19050c491067,431800,491587,438931,495300,444500v4981,7472,19050,19050,19050,19050e" filled="f" strokecolor="#1f3763 [1604]" strokeweight="1pt">
                <v:stroke joinstyle="miter"/>
                <v:path arrowok="t" o:connecttype="custom" o:connectlocs="0,0;114300,12700;133350,25400;184150,63500;209550,82550;254000,127000;317500,171450;330200,190500;368300,222250;381000,241300;431800,298450;450850,342900;463550,387350;469900,406400;488950,425450;495300,444500;514350,463550" o:connectangles="0,0,0,0,0,0,0,0,0,0,0,0,0,0,0,0,0"/>
              </v:shape>
            </w:pict>
          </mc:Fallback>
        </mc:AlternateContent>
      </w:r>
    </w:p>
    <w:p w14:paraId="789565DD" w14:textId="2665DC81" w:rsidR="0039117B" w:rsidRPr="0039117B" w:rsidRDefault="00FB1E14" w:rsidP="0039117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CC91768" wp14:editId="1F32A836">
                <wp:simplePos x="0" y="0"/>
                <wp:positionH relativeFrom="column">
                  <wp:posOffset>4055745</wp:posOffset>
                </wp:positionH>
                <wp:positionV relativeFrom="paragraph">
                  <wp:posOffset>367665</wp:posOffset>
                </wp:positionV>
                <wp:extent cx="222250" cy="381000"/>
                <wp:effectExtent l="0" t="3175" r="22225" b="98425"/>
                <wp:wrapNone/>
                <wp:docPr id="36" name="Left Brac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2250" cy="381000"/>
                        </a:xfrm>
                        <a:prstGeom prst="leftBrac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A7AC5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36" o:spid="_x0000_s1026" type="#_x0000_t87" style="position:absolute;margin-left:319.35pt;margin-top:28.95pt;width:17.5pt;height:30pt;rotation:-9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" adj="1050" strokecolor="#4472c4 [3204]" strokeweight="1.5pt">
                <v:stroke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D989793" wp14:editId="605701C1">
                <wp:simplePos x="0" y="0"/>
                <wp:positionH relativeFrom="column">
                  <wp:posOffset>3573145</wp:posOffset>
                </wp:positionH>
                <wp:positionV relativeFrom="paragraph">
                  <wp:posOffset>361315</wp:posOffset>
                </wp:positionV>
                <wp:extent cx="222250" cy="381000"/>
                <wp:effectExtent l="0" t="3175" r="22225" b="98425"/>
                <wp:wrapNone/>
                <wp:docPr id="35" name="Left Brac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2250" cy="381000"/>
                        </a:xfrm>
                        <a:prstGeom prst="leftBrac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3DF49" id="Left Brace 35" o:spid="_x0000_s1026" type="#_x0000_t87" style="position:absolute;margin-left:281.35pt;margin-top:28.45pt;width:17.5pt;height:30pt;rotation:-9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" adj="1050" strokecolor="#4472c4 [3204]" strokeweight="1.5pt">
                <v:stroke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416F724" wp14:editId="32E79797">
                <wp:simplePos x="0" y="0"/>
                <wp:positionH relativeFrom="column">
                  <wp:posOffset>3109595</wp:posOffset>
                </wp:positionH>
                <wp:positionV relativeFrom="paragraph">
                  <wp:posOffset>347028</wp:posOffset>
                </wp:positionV>
                <wp:extent cx="222250" cy="381000"/>
                <wp:effectExtent l="0" t="3175" r="22225" b="98425"/>
                <wp:wrapNone/>
                <wp:docPr id="34" name="Left Brac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2250" cy="381000"/>
                        </a:xfrm>
                        <a:prstGeom prst="leftBrac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156E1" id="Left Brace 34" o:spid="_x0000_s1026" type="#_x0000_t87" style="position:absolute;margin-left:244.85pt;margin-top:27.35pt;width:17.5pt;height:30pt;rotation:-9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" adj="1050" strokecolor="#4472c4 [3204]" strokeweight="1.5pt">
                <v:stroke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E58AD46" wp14:editId="26F6A405">
                <wp:simplePos x="0" y="0"/>
                <wp:positionH relativeFrom="column">
                  <wp:posOffset>2676525</wp:posOffset>
                </wp:positionH>
                <wp:positionV relativeFrom="paragraph">
                  <wp:posOffset>360045</wp:posOffset>
                </wp:positionV>
                <wp:extent cx="222250" cy="381000"/>
                <wp:effectExtent l="0" t="3175" r="22225" b="98425"/>
                <wp:wrapNone/>
                <wp:docPr id="33" name="Left Brac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2250" cy="381000"/>
                        </a:xfrm>
                        <a:prstGeom prst="leftBrac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188BF" id="Left Brace 33" o:spid="_x0000_s1026" type="#_x0000_t87" style="position:absolute;margin-left:210.75pt;margin-top:28.35pt;width:17.5pt;height:30pt;rotation:-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" adj="1050" strokecolor="#4472c4 [3204]" strokeweight="1.5pt">
                <v:stroke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0C1749" wp14:editId="7A5C6CCF">
                <wp:simplePos x="0" y="0"/>
                <wp:positionH relativeFrom="column">
                  <wp:posOffset>2298700</wp:posOffset>
                </wp:positionH>
                <wp:positionV relativeFrom="paragraph">
                  <wp:posOffset>20320</wp:posOffset>
                </wp:positionV>
                <wp:extent cx="292100" cy="406400"/>
                <wp:effectExtent l="0" t="0" r="12700" b="12700"/>
                <wp:wrapNone/>
                <wp:docPr id="30" name="Freeform: Shap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406400"/>
                        </a:xfrm>
                        <a:custGeom>
                          <a:avLst/>
                          <a:gdLst>
                            <a:gd name="connsiteX0" fmla="*/ 0 w 292100"/>
                            <a:gd name="connsiteY0" fmla="*/ 0 h 406400"/>
                            <a:gd name="connsiteX1" fmla="*/ 88900 w 292100"/>
                            <a:gd name="connsiteY1" fmla="*/ 12700 h 406400"/>
                            <a:gd name="connsiteX2" fmla="*/ 101600 w 292100"/>
                            <a:gd name="connsiteY2" fmla="*/ 31750 h 406400"/>
                            <a:gd name="connsiteX3" fmla="*/ 133350 w 292100"/>
                            <a:gd name="connsiteY3" fmla="*/ 57150 h 406400"/>
                            <a:gd name="connsiteX4" fmla="*/ 171450 w 292100"/>
                            <a:gd name="connsiteY4" fmla="*/ 95250 h 406400"/>
                            <a:gd name="connsiteX5" fmla="*/ 177800 w 292100"/>
                            <a:gd name="connsiteY5" fmla="*/ 114300 h 406400"/>
                            <a:gd name="connsiteX6" fmla="*/ 203200 w 292100"/>
                            <a:gd name="connsiteY6" fmla="*/ 152400 h 406400"/>
                            <a:gd name="connsiteX7" fmla="*/ 222250 w 292100"/>
                            <a:gd name="connsiteY7" fmla="*/ 209550 h 406400"/>
                            <a:gd name="connsiteX8" fmla="*/ 247650 w 292100"/>
                            <a:gd name="connsiteY8" fmla="*/ 254000 h 406400"/>
                            <a:gd name="connsiteX9" fmla="*/ 266700 w 292100"/>
                            <a:gd name="connsiteY9" fmla="*/ 323850 h 406400"/>
                            <a:gd name="connsiteX10" fmla="*/ 279400 w 292100"/>
                            <a:gd name="connsiteY10" fmla="*/ 361950 h 406400"/>
                            <a:gd name="connsiteX11" fmla="*/ 285750 w 292100"/>
                            <a:gd name="connsiteY11" fmla="*/ 381000 h 406400"/>
                            <a:gd name="connsiteX12" fmla="*/ 292100 w 292100"/>
                            <a:gd name="connsiteY12" fmla="*/ 406400 h 406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92100" h="406400">
                              <a:moveTo>
                                <a:pt x="0" y="0"/>
                              </a:moveTo>
                              <a:cubicBezTo>
                                <a:pt x="29633" y="4233"/>
                                <a:pt x="60328" y="3771"/>
                                <a:pt x="88900" y="12700"/>
                              </a:cubicBezTo>
                              <a:cubicBezTo>
                                <a:pt x="96184" y="14976"/>
                                <a:pt x="96204" y="26354"/>
                                <a:pt x="101600" y="31750"/>
                              </a:cubicBezTo>
                              <a:cubicBezTo>
                                <a:pt x="111184" y="41334"/>
                                <a:pt x="123766" y="47566"/>
                                <a:pt x="133350" y="57150"/>
                              </a:cubicBezTo>
                              <a:cubicBezTo>
                                <a:pt x="180608" y="104408"/>
                                <a:pt x="126555" y="65320"/>
                                <a:pt x="171450" y="95250"/>
                              </a:cubicBezTo>
                              <a:cubicBezTo>
                                <a:pt x="173567" y="101600"/>
                                <a:pt x="174549" y="108449"/>
                                <a:pt x="177800" y="114300"/>
                              </a:cubicBezTo>
                              <a:cubicBezTo>
                                <a:pt x="185213" y="127643"/>
                                <a:pt x="203200" y="152400"/>
                                <a:pt x="203200" y="152400"/>
                              </a:cubicBezTo>
                              <a:cubicBezTo>
                                <a:pt x="209263" y="176653"/>
                                <a:pt x="210294" y="185638"/>
                                <a:pt x="222250" y="209550"/>
                              </a:cubicBezTo>
                              <a:cubicBezTo>
                                <a:pt x="245161" y="255372"/>
                                <a:pt x="225385" y="198337"/>
                                <a:pt x="247650" y="254000"/>
                              </a:cubicBezTo>
                              <a:cubicBezTo>
                                <a:pt x="269580" y="308826"/>
                                <a:pt x="253034" y="273743"/>
                                <a:pt x="266700" y="323850"/>
                              </a:cubicBezTo>
                              <a:cubicBezTo>
                                <a:pt x="270222" y="336765"/>
                                <a:pt x="275167" y="349250"/>
                                <a:pt x="279400" y="361950"/>
                              </a:cubicBezTo>
                              <a:cubicBezTo>
                                <a:pt x="281517" y="368300"/>
                                <a:pt x="284127" y="374506"/>
                                <a:pt x="285750" y="381000"/>
                              </a:cubicBezTo>
                              <a:lnTo>
                                <a:pt x="292100" y="406400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EDDF9C" id="Freeform: Shape 30" o:spid="_x0000_s1026" style="position:absolute;margin-left:181pt;margin-top:1.6pt;width:23pt;height:3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210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" path="m,c29633,4233,60328,3771,88900,12700v7284,2276,7304,13654,12700,19050c111184,41334,123766,47566,133350,57150v47258,47258,-6795,8170,38100,38100c173567,101600,174549,108449,177800,114300v7413,13343,25400,38100,25400,38100c209263,176653,210294,185638,222250,209550v22911,45822,3135,-11213,25400,44450c269580,308826,253034,273743,266700,323850v3522,12915,8467,25400,12700,38100c281517,368300,284127,374506,285750,381000r6350,25400e" filled="f" strokecolor="#1f3763 [1604]" strokeweight="1pt">
                <v:stroke joinstyle="miter"/>
                <v:path arrowok="t" o:connecttype="custom" o:connectlocs="0,0;88900,12700;101600,31750;133350,57150;171450,95250;177800,114300;203200,152400;222250,209550;247650,254000;266700,323850;279400,361950;285750,381000;292100,406400" o:connectangles="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488D67" wp14:editId="6610361D">
                <wp:simplePos x="0" y="0"/>
                <wp:positionH relativeFrom="column">
                  <wp:posOffset>-165100</wp:posOffset>
                </wp:positionH>
                <wp:positionV relativeFrom="paragraph">
                  <wp:posOffset>356870</wp:posOffset>
                </wp:positionV>
                <wp:extent cx="6146800" cy="57150"/>
                <wp:effectExtent l="0" t="0" r="254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680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EBFAB2" id="Straight Connector 16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pt,28.1pt" to="471pt,3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" strokecolor="black [3200]" strokeweight="1.5pt">
                <v:stroke joinstyle="miter"/>
              </v:line>
            </w:pict>
          </mc:Fallback>
        </mc:AlternateContent>
      </w:r>
    </w:p>
    <w:p w14:paraId="06C3FDF0" w14:textId="7F3968A2" w:rsidR="00C84872" w:rsidRDefault="0039117B" w:rsidP="0039117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Firebrand flux through vertical planes at different X location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9117B" w14:paraId="27E76100" w14:textId="77777777" w:rsidTr="00AE3466">
        <w:trPr>
          <w:trHeight w:val="4529"/>
        </w:trPr>
        <w:tc>
          <w:tcPr>
            <w:tcW w:w="9576" w:type="dxa"/>
          </w:tcPr>
          <w:p w14:paraId="421482B6" w14:textId="39D6495F" w:rsidR="0039117B" w:rsidRDefault="0039117B" w:rsidP="0039117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CC99AE6" wp14:editId="55673C6E">
                  <wp:extent cx="5486400" cy="2895600"/>
                  <wp:effectExtent l="0" t="0" r="0" b="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11A9B3-2423-43A5-918A-3CEAF67205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14:paraId="586FFEDE" w14:textId="77777777" w:rsidR="0039117B" w:rsidRPr="0039117B" w:rsidRDefault="0039117B" w:rsidP="0039117B">
      <w:pPr>
        <w:rPr>
          <w:lang w:val="en-US"/>
        </w:rPr>
      </w:pPr>
    </w:p>
    <w:p w14:paraId="7B52E010" w14:textId="67CD9059" w:rsidR="00C84872" w:rsidRDefault="0039117B" w:rsidP="0039117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Firebrand flux on horizontal planes at different X lo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9117B" w14:paraId="5BF7C7D1" w14:textId="77777777" w:rsidTr="00AE3466">
        <w:tc>
          <w:tcPr>
            <w:tcW w:w="9016" w:type="dxa"/>
          </w:tcPr>
          <w:p w14:paraId="1F7EBBCF" w14:textId="6473D14F" w:rsidR="0039117B" w:rsidRDefault="0039117B" w:rsidP="0039117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A31A5DB" wp14:editId="6DB49A72">
                  <wp:extent cx="5731510" cy="2893695"/>
                  <wp:effectExtent l="0" t="0" r="2540" b="1905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578202-7153-4635-AFBF-76CCD5B489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5427A2A3" w14:textId="77777777" w:rsidR="0039117B" w:rsidRPr="0039117B" w:rsidRDefault="0039117B" w:rsidP="0039117B">
      <w:pPr>
        <w:rPr>
          <w:lang w:val="en-US"/>
        </w:rPr>
      </w:pP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1391A7CE" w:rsidR="00EA4775" w:rsidRPr="00396D32" w:rsidRDefault="00EA4775" w:rsidP="00EA4775">
      <w:pPr>
        <w:jc w:val="center"/>
        <w:rPr>
          <w:lang w:val="en-US"/>
        </w:rPr>
      </w:pPr>
    </w:p>
    <w:sectPr w:rsidR="00EA4775" w:rsidRPr="00396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6E970" w14:textId="77777777" w:rsidR="001E6AB5" w:rsidRDefault="001E6AB5" w:rsidP="0068018A">
      <w:pPr>
        <w:spacing w:after="0" w:line="240" w:lineRule="auto"/>
      </w:pPr>
      <w:r>
        <w:separator/>
      </w:r>
    </w:p>
  </w:endnote>
  <w:endnote w:type="continuationSeparator" w:id="0">
    <w:p w14:paraId="170D9EC2" w14:textId="77777777" w:rsidR="001E6AB5" w:rsidRDefault="001E6AB5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BDE1D" w14:textId="77777777" w:rsidR="001E6AB5" w:rsidRDefault="001E6AB5" w:rsidP="0068018A">
      <w:pPr>
        <w:spacing w:after="0" w:line="240" w:lineRule="auto"/>
      </w:pPr>
      <w:r>
        <w:separator/>
      </w:r>
    </w:p>
  </w:footnote>
  <w:footnote w:type="continuationSeparator" w:id="0">
    <w:p w14:paraId="4896CCCA" w14:textId="77777777" w:rsidR="001E6AB5" w:rsidRDefault="001E6AB5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1"/>
  </w:num>
  <w:num w:numId="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akFAJB7Rn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17A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0DC"/>
    <w:rsid w:val="00F85A9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4.sv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Summary%20file%20Forest_FDI100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Summary%20file%20Forest_FDI100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Summary%20file%20Forest_FDI100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Summary%20file%20Forest_FDI100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Summary%20file%20Forest_FDI100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</a:t>
            </a:r>
            <a:r>
              <a:rPr lang="en-AU" baseline="0"/>
              <a:t> flux at different locations 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B$2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B$3:$B$11</c:f>
              <c:numCache>
                <c:formatCode>0.000</c:formatCode>
                <c:ptCount val="9"/>
                <c:pt idx="0">
                  <c:v>0.95779822688984395</c:v>
                </c:pt>
                <c:pt idx="1">
                  <c:v>1.107618943026474</c:v>
                </c:pt>
                <c:pt idx="2">
                  <c:v>1.3123209763722257</c:v>
                </c:pt>
                <c:pt idx="3">
                  <c:v>3.2865436476087515E-2</c:v>
                </c:pt>
                <c:pt idx="4">
                  <c:v>0</c:v>
                </c:pt>
                <c:pt idx="5">
                  <c:v>0.11767443898880532</c:v>
                </c:pt>
                <c:pt idx="6">
                  <c:v>0</c:v>
                </c:pt>
                <c:pt idx="7">
                  <c:v>0.19987212392957712</c:v>
                </c:pt>
                <c:pt idx="8">
                  <c:v>0.939060943063984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F2C-4E52-BF64-FF6924AABF00}"/>
            </c:ext>
          </c:extLst>
        </c:ser>
        <c:ser>
          <c:idx val="1"/>
          <c:order val="1"/>
          <c:tx>
            <c:strRef>
              <c:f>FirebrandFlux!$C$2</c:f>
              <c:strCache>
                <c:ptCount val="1"/>
                <c:pt idx="0">
                  <c:v>BAL19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C$3:$C$11</c:f>
              <c:numCache>
                <c:formatCode>0.000</c:formatCode>
                <c:ptCount val="9"/>
                <c:pt idx="0">
                  <c:v>1.9375922045226304</c:v>
                </c:pt>
                <c:pt idx="1">
                  <c:v>1.9820884939778642</c:v>
                </c:pt>
                <c:pt idx="2">
                  <c:v>3.895470975168819</c:v>
                </c:pt>
                <c:pt idx="3">
                  <c:v>3.6434888246403598E-2</c:v>
                </c:pt>
                <c:pt idx="4">
                  <c:v>0</c:v>
                </c:pt>
                <c:pt idx="5">
                  <c:v>0.31867614664711386</c:v>
                </c:pt>
                <c:pt idx="6">
                  <c:v>0</c:v>
                </c:pt>
                <c:pt idx="7">
                  <c:v>0.32732656661666426</c:v>
                </c:pt>
                <c:pt idx="8">
                  <c:v>2.13254328764841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F2C-4E52-BF64-FF6924AABF00}"/>
            </c:ext>
          </c:extLst>
        </c:ser>
        <c:ser>
          <c:idx val="2"/>
          <c:order val="2"/>
          <c:tx>
            <c:strRef>
              <c:f>FirebrandFlux!$D$2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D$3:$D$11</c:f>
              <c:numCache>
                <c:formatCode>0.000</c:formatCode>
                <c:ptCount val="9"/>
                <c:pt idx="0">
                  <c:v>4.4957468963858815</c:v>
                </c:pt>
                <c:pt idx="1">
                  <c:v>5.3534164971374194</c:v>
                </c:pt>
                <c:pt idx="2">
                  <c:v>7.9040782613294027</c:v>
                </c:pt>
                <c:pt idx="3">
                  <c:v>7.6553798587872368E-2</c:v>
                </c:pt>
                <c:pt idx="4">
                  <c:v>0</c:v>
                </c:pt>
                <c:pt idx="5">
                  <c:v>0.85403236861100251</c:v>
                </c:pt>
                <c:pt idx="6">
                  <c:v>0</c:v>
                </c:pt>
                <c:pt idx="7">
                  <c:v>0.86347136431838745</c:v>
                </c:pt>
                <c:pt idx="8">
                  <c:v>4.3418534314202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F2C-4E52-BF64-FF6924AABF00}"/>
            </c:ext>
          </c:extLst>
        </c:ser>
        <c:ser>
          <c:idx val="3"/>
          <c:order val="3"/>
          <c:tx>
            <c:strRef>
              <c:f>FirebrandFlux!$E$2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E$3:$E$11</c:f>
              <c:numCache>
                <c:formatCode>0.000</c:formatCode>
                <c:ptCount val="9"/>
                <c:pt idx="0">
                  <c:v>7.3009350688507286</c:v>
                </c:pt>
                <c:pt idx="1">
                  <c:v>6.9057284695406205</c:v>
                </c:pt>
                <c:pt idx="2">
                  <c:v>11.097821192679072</c:v>
                </c:pt>
                <c:pt idx="3">
                  <c:v>0.16930508767113198</c:v>
                </c:pt>
                <c:pt idx="4">
                  <c:v>0</c:v>
                </c:pt>
                <c:pt idx="5">
                  <c:v>2.3501780581368759</c:v>
                </c:pt>
                <c:pt idx="6">
                  <c:v>0</c:v>
                </c:pt>
                <c:pt idx="7">
                  <c:v>2.1323490274580235</c:v>
                </c:pt>
                <c:pt idx="8">
                  <c:v>7.565079077294054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F2C-4E52-BF64-FF6924AABF00}"/>
            </c:ext>
          </c:extLst>
        </c:ser>
        <c:ser>
          <c:idx val="4"/>
          <c:order val="4"/>
          <c:tx>
            <c:strRef>
              <c:f>FirebrandFlux!$F$2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F$3:$F$11</c:f>
              <c:numCache>
                <c:formatCode>0.000</c:formatCode>
                <c:ptCount val="9"/>
                <c:pt idx="0">
                  <c:v>11.825681044746041</c:v>
                </c:pt>
                <c:pt idx="1">
                  <c:v>9.4879930889840125</c:v>
                </c:pt>
                <c:pt idx="2">
                  <c:v>9.1579494034538786</c:v>
                </c:pt>
                <c:pt idx="3">
                  <c:v>0.41772636673696861</c:v>
                </c:pt>
                <c:pt idx="4">
                  <c:v>3.2461011407708969E-2</c:v>
                </c:pt>
                <c:pt idx="5">
                  <c:v>8.5339793626107348</c:v>
                </c:pt>
                <c:pt idx="6">
                  <c:v>0.35466885611983912</c:v>
                </c:pt>
                <c:pt idx="7">
                  <c:v>4.0012504085412068</c:v>
                </c:pt>
                <c:pt idx="8">
                  <c:v>13.1732042249993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F2C-4E52-BF64-FF6924AABF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6474624"/>
        <c:axId val="606472984"/>
      </c:lineChart>
      <c:catAx>
        <c:axId val="6064746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2984"/>
        <c:crosses val="autoZero"/>
        <c:auto val="1"/>
        <c:lblAlgn val="ctr"/>
        <c:lblOffset val="100"/>
        <c:noMultiLvlLbl val="0"/>
      </c:catAx>
      <c:valAx>
        <c:axId val="606472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4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2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3:$B$10</c:f>
              <c:numCache>
                <c:formatCode>0.00</c:formatCode>
                <c:ptCount val="8"/>
                <c:pt idx="0">
                  <c:v>2.8485019</c:v>
                </c:pt>
                <c:pt idx="1">
                  <c:v>4.0262083333333338</c:v>
                </c:pt>
                <c:pt idx="2">
                  <c:v>2.1825185833333332</c:v>
                </c:pt>
                <c:pt idx="3">
                  <c:v>2.6099168000000001</c:v>
                </c:pt>
                <c:pt idx="4">
                  <c:v>4.3271404666666671</c:v>
                </c:pt>
                <c:pt idx="5">
                  <c:v>2.6973684000000002</c:v>
                </c:pt>
                <c:pt idx="6">
                  <c:v>1.5888015000000002E-2</c:v>
                </c:pt>
                <c:pt idx="7">
                  <c:v>3.25436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79-4EF9-9125-14B065599935}"/>
            </c:ext>
          </c:extLst>
        </c:ser>
        <c:ser>
          <c:idx val="1"/>
          <c:order val="1"/>
          <c:tx>
            <c:strRef>
              <c:f>MaxHF!$C$2</c:f>
              <c:strCache>
                <c:ptCount val="1"/>
                <c:pt idx="0">
                  <c:v>BAL19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3:$C$10</c:f>
              <c:numCache>
                <c:formatCode>0.00</c:formatCode>
                <c:ptCount val="8"/>
                <c:pt idx="0">
                  <c:v>5.5735596249999997</c:v>
                </c:pt>
                <c:pt idx="1">
                  <c:v>7.4818627666666666</c:v>
                </c:pt>
                <c:pt idx="2">
                  <c:v>3.9590578666666665</c:v>
                </c:pt>
                <c:pt idx="3">
                  <c:v>4.2775531999999998</c:v>
                </c:pt>
                <c:pt idx="4">
                  <c:v>7.6731441666666669</c:v>
                </c:pt>
                <c:pt idx="5">
                  <c:v>5.3498916000000003</c:v>
                </c:pt>
                <c:pt idx="6">
                  <c:v>3.0304699000000001E-2</c:v>
                </c:pt>
                <c:pt idx="7">
                  <c:v>6.07312684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79-4EF9-9125-14B065599935}"/>
            </c:ext>
          </c:extLst>
        </c:ser>
        <c:ser>
          <c:idx val="2"/>
          <c:order val="2"/>
          <c:tx>
            <c:strRef>
              <c:f>MaxHF!$D$2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3:$D$10</c:f>
              <c:numCache>
                <c:formatCode>0.00</c:formatCode>
                <c:ptCount val="8"/>
                <c:pt idx="0">
                  <c:v>12.199203500000001</c:v>
                </c:pt>
                <c:pt idx="1">
                  <c:v>16.373519333333334</c:v>
                </c:pt>
                <c:pt idx="2">
                  <c:v>6.947782833333334</c:v>
                </c:pt>
                <c:pt idx="3">
                  <c:v>8.4488628000000006</c:v>
                </c:pt>
                <c:pt idx="4">
                  <c:v>14.931853666666669</c:v>
                </c:pt>
                <c:pt idx="5">
                  <c:v>10.509416999999999</c:v>
                </c:pt>
                <c:pt idx="6">
                  <c:v>6.593221199999999E-2</c:v>
                </c:pt>
                <c:pt idx="7">
                  <c:v>11.567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D79-4EF9-9125-14B065599935}"/>
            </c:ext>
          </c:extLst>
        </c:ser>
        <c:ser>
          <c:idx val="3"/>
          <c:order val="3"/>
          <c:tx>
            <c:strRef>
              <c:f>MaxHF!$E$2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3:$E$10</c:f>
              <c:numCache>
                <c:formatCode>0.00</c:formatCode>
                <c:ptCount val="8"/>
                <c:pt idx="0">
                  <c:v>20.552577500000002</c:v>
                </c:pt>
                <c:pt idx="1">
                  <c:v>29.069746333333331</c:v>
                </c:pt>
                <c:pt idx="2">
                  <c:v>9.5879551666666671</c:v>
                </c:pt>
                <c:pt idx="3">
                  <c:v>13.419912</c:v>
                </c:pt>
                <c:pt idx="4">
                  <c:v>23.459224000000003</c:v>
                </c:pt>
                <c:pt idx="5">
                  <c:v>20.362078</c:v>
                </c:pt>
                <c:pt idx="6">
                  <c:v>0.12441737333333332</c:v>
                </c:pt>
                <c:pt idx="7">
                  <c:v>18.0264245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D79-4EF9-9125-14B065599935}"/>
            </c:ext>
          </c:extLst>
        </c:ser>
        <c:ser>
          <c:idx val="4"/>
          <c:order val="4"/>
          <c:tx>
            <c:strRef>
              <c:f>MaxHF!$F$2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3:$F$10</c:f>
              <c:numCache>
                <c:formatCode>0.00</c:formatCode>
                <c:ptCount val="8"/>
                <c:pt idx="0">
                  <c:v>52.639613499999996</c:v>
                </c:pt>
                <c:pt idx="1">
                  <c:v>79.200668000000007</c:v>
                </c:pt>
                <c:pt idx="2">
                  <c:v>17.397674066666664</c:v>
                </c:pt>
                <c:pt idx="3">
                  <c:v>24.74662</c:v>
                </c:pt>
                <c:pt idx="4">
                  <c:v>52.959986333333326</c:v>
                </c:pt>
                <c:pt idx="5">
                  <c:v>52.810025000000003</c:v>
                </c:pt>
                <c:pt idx="6">
                  <c:v>0.39447471333333334</c:v>
                </c:pt>
                <c:pt idx="7">
                  <c:v>40.86795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D79-4EF9-9125-14B0655999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1847136"/>
        <c:axId val="631848120"/>
      </c:lineChart>
      <c:catAx>
        <c:axId val="6318471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8120"/>
        <c:crosses val="autoZero"/>
        <c:auto val="1"/>
        <c:lblAlgn val="ctr"/>
        <c:lblOffset val="100"/>
        <c:noMultiLvlLbl val="0"/>
      </c:catAx>
      <c:valAx>
        <c:axId val="631848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</a:t>
                </a:r>
                <a:r>
                  <a:rPr lang="en-AU" baseline="0"/>
                  <a:t>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7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15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16:$B$23</c:f>
              <c:numCache>
                <c:formatCode>0.00</c:formatCode>
                <c:ptCount val="8"/>
                <c:pt idx="0">
                  <c:v>7.2899476750000011E-2</c:v>
                </c:pt>
                <c:pt idx="1">
                  <c:v>6.6662233666666668E-2</c:v>
                </c:pt>
                <c:pt idx="2">
                  <c:v>1.5702353333333335E-2</c:v>
                </c:pt>
                <c:pt idx="3">
                  <c:v>1.0074163000000001E-2</c:v>
                </c:pt>
                <c:pt idx="4">
                  <c:v>5.7638708000000004E-2</c:v>
                </c:pt>
                <c:pt idx="5">
                  <c:v>1.6669166999999999E-2</c:v>
                </c:pt>
                <c:pt idx="6">
                  <c:v>4.6278218000000001E-3</c:v>
                </c:pt>
                <c:pt idx="7">
                  <c:v>4.11765364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F4-4C5C-8723-C7170C07949B}"/>
            </c:ext>
          </c:extLst>
        </c:ser>
        <c:ser>
          <c:idx val="1"/>
          <c:order val="1"/>
          <c:tx>
            <c:strRef>
              <c:f>MaxHF!$C$15</c:f>
              <c:strCache>
                <c:ptCount val="1"/>
                <c:pt idx="0">
                  <c:v>BAL19</c:v>
                </c:pt>
              </c:strCache>
            </c:strRef>
          </c:tx>
          <c:spPr>
            <a:ln w="15875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16:$C$23</c:f>
              <c:numCache>
                <c:formatCode>0.00</c:formatCode>
                <c:ptCount val="8"/>
                <c:pt idx="0">
                  <c:v>0.22552960249999998</c:v>
                </c:pt>
                <c:pt idx="1">
                  <c:v>0.17706994000000001</c:v>
                </c:pt>
                <c:pt idx="2">
                  <c:v>7.0946814066666655E-2</c:v>
                </c:pt>
                <c:pt idx="3">
                  <c:v>4.5467888999999997E-2</c:v>
                </c:pt>
                <c:pt idx="4">
                  <c:v>0.15345003733333332</c:v>
                </c:pt>
                <c:pt idx="5">
                  <c:v>4.7915568999999998E-2</c:v>
                </c:pt>
                <c:pt idx="6">
                  <c:v>2.0762950499999999E-2</c:v>
                </c:pt>
                <c:pt idx="7">
                  <c:v>0.1088373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F4-4C5C-8723-C7170C07949B}"/>
            </c:ext>
          </c:extLst>
        </c:ser>
        <c:ser>
          <c:idx val="2"/>
          <c:order val="2"/>
          <c:tx>
            <c:strRef>
              <c:f>MaxHF!$D$15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16:$D$23</c:f>
              <c:numCache>
                <c:formatCode>0.00</c:formatCode>
                <c:ptCount val="8"/>
                <c:pt idx="0">
                  <c:v>0.14757697749999998</c:v>
                </c:pt>
                <c:pt idx="1">
                  <c:v>0.16589543900000001</c:v>
                </c:pt>
                <c:pt idx="2">
                  <c:v>2.0816639099999999E-2</c:v>
                </c:pt>
                <c:pt idx="3">
                  <c:v>2.8141263999999999E-2</c:v>
                </c:pt>
                <c:pt idx="4">
                  <c:v>5.7939302666666671E-2</c:v>
                </c:pt>
                <c:pt idx="5">
                  <c:v>6.0689319999999998E-2</c:v>
                </c:pt>
                <c:pt idx="6">
                  <c:v>8.8237022333333328E-3</c:v>
                </c:pt>
                <c:pt idx="7">
                  <c:v>8.536091100000001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F4-4C5C-8723-C7170C07949B}"/>
            </c:ext>
          </c:extLst>
        </c:ser>
        <c:ser>
          <c:idx val="3"/>
          <c:order val="3"/>
          <c:tx>
            <c:strRef>
              <c:f>MaxHF!$E$15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16:$E$23</c:f>
              <c:numCache>
                <c:formatCode>0.00</c:formatCode>
                <c:ptCount val="8"/>
                <c:pt idx="0">
                  <c:v>0.22959874999999996</c:v>
                </c:pt>
                <c:pt idx="1">
                  <c:v>0.19736048333333334</c:v>
                </c:pt>
                <c:pt idx="2">
                  <c:v>1.7254738666666668E-2</c:v>
                </c:pt>
                <c:pt idx="3">
                  <c:v>6.6463686999999994E-2</c:v>
                </c:pt>
                <c:pt idx="4">
                  <c:v>9.478889833333333E-2</c:v>
                </c:pt>
                <c:pt idx="5">
                  <c:v>8.2675290999999998E-2</c:v>
                </c:pt>
                <c:pt idx="6">
                  <c:v>2.4691102966666666E-2</c:v>
                </c:pt>
                <c:pt idx="7">
                  <c:v>7.7707684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4F4-4C5C-8723-C7170C07949B}"/>
            </c:ext>
          </c:extLst>
        </c:ser>
        <c:ser>
          <c:idx val="4"/>
          <c:order val="4"/>
          <c:tx>
            <c:strRef>
              <c:f>MaxHF!$F$15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16:$F$23</c:f>
              <c:numCache>
                <c:formatCode>0.00</c:formatCode>
                <c:ptCount val="8"/>
                <c:pt idx="0">
                  <c:v>1.417930175</c:v>
                </c:pt>
                <c:pt idx="1">
                  <c:v>3.7234015333333339</c:v>
                </c:pt>
                <c:pt idx="2">
                  <c:v>0.31524162999999999</c:v>
                </c:pt>
                <c:pt idx="3">
                  <c:v>1.1340247999999999</c:v>
                </c:pt>
                <c:pt idx="4">
                  <c:v>1.6750116666666666</c:v>
                </c:pt>
                <c:pt idx="5">
                  <c:v>2.1612366000000001</c:v>
                </c:pt>
                <c:pt idx="6">
                  <c:v>2.3315546333333336E-2</c:v>
                </c:pt>
                <c:pt idx="7">
                  <c:v>0.95361247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4F4-4C5C-8723-C7170C0794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9508912"/>
        <c:axId val="609512520"/>
      </c:lineChart>
      <c:catAx>
        <c:axId val="6095089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12520"/>
        <c:crosses val="autoZero"/>
        <c:auto val="1"/>
        <c:lblAlgn val="ctr"/>
        <c:lblOffset val="100"/>
        <c:noMultiLvlLbl val="0"/>
      </c:catAx>
      <c:valAx>
        <c:axId val="609512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</a:t>
                </a:r>
                <a:r>
                  <a:rPr lang="en-AU" baseline="0"/>
                  <a:t> Convec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08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 flux through verical planes</a:t>
            </a:r>
            <a:r>
              <a:rPr lang="en-AU" baseline="0"/>
              <a:t> at diffrent X location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A$24</c:f>
              <c:strCache>
                <c:ptCount val="1"/>
                <c:pt idx="0">
                  <c:v>BAL12p5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4:$J$24</c:f>
              <c:numCache>
                <c:formatCode>0.00</c:formatCode>
                <c:ptCount val="9"/>
                <c:pt idx="0">
                  <c:v>308.28546081495193</c:v>
                </c:pt>
                <c:pt idx="1">
                  <c:v>247.47873154848287</c:v>
                </c:pt>
                <c:pt idx="2">
                  <c:v>182.85853194870307</c:v>
                </c:pt>
                <c:pt idx="3">
                  <c:v>141.88355649237002</c:v>
                </c:pt>
                <c:pt idx="4">
                  <c:v>118.83824766771299</c:v>
                </c:pt>
                <c:pt idx="5">
                  <c:v>134.23998476313005</c:v>
                </c:pt>
                <c:pt idx="6">
                  <c:v>85.121930929158054</c:v>
                </c:pt>
                <c:pt idx="7">
                  <c:v>66.335926390338585</c:v>
                </c:pt>
                <c:pt idx="8">
                  <c:v>51.0275307483173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BD-4D86-944A-7903DAEE588A}"/>
            </c:ext>
          </c:extLst>
        </c:ser>
        <c:ser>
          <c:idx val="1"/>
          <c:order val="1"/>
          <c:tx>
            <c:strRef>
              <c:f>FirebrandFlux!$A$25</c:f>
              <c:strCache>
                <c:ptCount val="1"/>
                <c:pt idx="0">
                  <c:v>BAL1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5:$J$25</c:f>
              <c:numCache>
                <c:formatCode>0.00</c:formatCode>
                <c:ptCount val="9"/>
                <c:pt idx="0">
                  <c:v>309.64365768936813</c:v>
                </c:pt>
                <c:pt idx="1">
                  <c:v>250.12641068123705</c:v>
                </c:pt>
                <c:pt idx="2">
                  <c:v>185.71558470360597</c:v>
                </c:pt>
                <c:pt idx="3">
                  <c:v>145.37593120439291</c:v>
                </c:pt>
                <c:pt idx="4">
                  <c:v>122.24751169904697</c:v>
                </c:pt>
                <c:pt idx="5">
                  <c:v>139.26398307451393</c:v>
                </c:pt>
                <c:pt idx="6">
                  <c:v>91.379548097395116</c:v>
                </c:pt>
                <c:pt idx="7">
                  <c:v>72.170923233658456</c:v>
                </c:pt>
                <c:pt idx="8">
                  <c:v>55.5280698867790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BD-4D86-944A-7903DAEE588A}"/>
            </c:ext>
          </c:extLst>
        </c:ser>
        <c:ser>
          <c:idx val="2"/>
          <c:order val="2"/>
          <c:tx>
            <c:strRef>
              <c:f>FirebrandFlux!$A$26</c:f>
              <c:strCache>
                <c:ptCount val="1"/>
                <c:pt idx="0">
                  <c:v>BAL2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6:$J$26</c:f>
              <c:numCache>
                <c:formatCode>0.00</c:formatCode>
                <c:ptCount val="9"/>
                <c:pt idx="0">
                  <c:v>309.39039591619695</c:v>
                </c:pt>
                <c:pt idx="1">
                  <c:v>249.10316310238889</c:v>
                </c:pt>
                <c:pt idx="2">
                  <c:v>185.865116913663</c:v>
                </c:pt>
                <c:pt idx="3">
                  <c:v>145.37267233982007</c:v>
                </c:pt>
                <c:pt idx="4">
                  <c:v>121.57173831317601</c:v>
                </c:pt>
                <c:pt idx="5">
                  <c:v>137.56499372740294</c:v>
                </c:pt>
                <c:pt idx="6">
                  <c:v>88.748686586822984</c:v>
                </c:pt>
                <c:pt idx="7">
                  <c:v>69.132890773868994</c:v>
                </c:pt>
                <c:pt idx="8">
                  <c:v>53.0632061425549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2BD-4D86-944A-7903DAEE588A}"/>
            </c:ext>
          </c:extLst>
        </c:ser>
        <c:ser>
          <c:idx val="3"/>
          <c:order val="3"/>
          <c:tx>
            <c:strRef>
              <c:f>FirebrandFlux!$A$27</c:f>
              <c:strCache>
                <c:ptCount val="1"/>
                <c:pt idx="0">
                  <c:v>BAL40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70C0">
                  <a:alpha val="93000"/>
                </a:srgbClr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7:$J$27</c:f>
              <c:numCache>
                <c:formatCode>0.00</c:formatCode>
                <c:ptCount val="9"/>
                <c:pt idx="0">
                  <c:v>308.64084635359802</c:v>
                </c:pt>
                <c:pt idx="1">
                  <c:v>248.0621290658049</c:v>
                </c:pt>
                <c:pt idx="2">
                  <c:v>184.84497705715302</c:v>
                </c:pt>
                <c:pt idx="3">
                  <c:v>143.33887530283999</c:v>
                </c:pt>
                <c:pt idx="4">
                  <c:v>120.15122505338198</c:v>
                </c:pt>
                <c:pt idx="5">
                  <c:v>134.6103190995519</c:v>
                </c:pt>
                <c:pt idx="6">
                  <c:v>86.678020969864932</c:v>
                </c:pt>
                <c:pt idx="7">
                  <c:v>68.23658664790598</c:v>
                </c:pt>
                <c:pt idx="8">
                  <c:v>51.8401894815294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2BD-4D86-944A-7903DAEE588A}"/>
            </c:ext>
          </c:extLst>
        </c:ser>
        <c:ser>
          <c:idx val="4"/>
          <c:order val="4"/>
          <c:tx>
            <c:strRef>
              <c:f>FirebrandFlux!$A$28</c:f>
              <c:strCache>
                <c:ptCount val="1"/>
                <c:pt idx="0">
                  <c:v>BALFZ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8:$J$28</c:f>
              <c:numCache>
                <c:formatCode>0.00</c:formatCode>
                <c:ptCount val="9"/>
                <c:pt idx="0">
                  <c:v>308.22607768374525</c:v>
                </c:pt>
                <c:pt idx="1">
                  <c:v>247.79382630619995</c:v>
                </c:pt>
                <c:pt idx="2">
                  <c:v>180.79255027485007</c:v>
                </c:pt>
                <c:pt idx="3">
                  <c:v>141.41569578640397</c:v>
                </c:pt>
                <c:pt idx="4">
                  <c:v>119.17363795062697</c:v>
                </c:pt>
                <c:pt idx="5">
                  <c:v>133.59958879339203</c:v>
                </c:pt>
                <c:pt idx="6">
                  <c:v>86.327309013732048</c:v>
                </c:pt>
                <c:pt idx="7">
                  <c:v>67.365735293762654</c:v>
                </c:pt>
                <c:pt idx="8">
                  <c:v>51.1631325580670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2BD-4D86-944A-7903DAEE58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6760112"/>
        <c:axId val="506760440"/>
      </c:lineChart>
      <c:catAx>
        <c:axId val="506760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 of vertical</a:t>
                </a:r>
                <a:r>
                  <a:rPr lang="en-AU" baseline="0"/>
                  <a:t> planes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760440"/>
        <c:crosses val="autoZero"/>
        <c:auto val="1"/>
        <c:lblAlgn val="ctr"/>
        <c:lblOffset val="100"/>
        <c:noMultiLvlLbl val="0"/>
      </c:catAx>
      <c:valAx>
        <c:axId val="506760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</a:t>
                </a:r>
                <a:r>
                  <a:rPr lang="en-AU" baseline="0"/>
                  <a:t> flux (kg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760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 flux on horizontal planes</a:t>
            </a:r>
            <a:r>
              <a:rPr lang="en-AU" baseline="0"/>
              <a:t> at different X location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A$41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1:$O$41</c:f>
              <c:numCache>
                <c:formatCode>0.00</c:formatCode>
                <c:ptCount val="14"/>
                <c:pt idx="0">
                  <c:v>46.676490094868498</c:v>
                </c:pt>
                <c:pt idx="1">
                  <c:v>43.85486427812986</c:v>
                </c:pt>
                <c:pt idx="2">
                  <c:v>36.538384766553989</c:v>
                </c:pt>
                <c:pt idx="3">
                  <c:v>26.871124019018623</c:v>
                </c:pt>
                <c:pt idx="4">
                  <c:v>17.26420256498184</c:v>
                </c:pt>
                <c:pt idx="5">
                  <c:v>10.771201547379697</c:v>
                </c:pt>
                <c:pt idx="6">
                  <c:v>6.9321478568328256</c:v>
                </c:pt>
                <c:pt idx="7">
                  <c:v>4.2311053799846814</c:v>
                </c:pt>
                <c:pt idx="8">
                  <c:v>2.0068736130299993</c:v>
                </c:pt>
                <c:pt idx="9">
                  <c:v>1.2735162570950003</c:v>
                </c:pt>
                <c:pt idx="10">
                  <c:v>1.0438364200699994</c:v>
                </c:pt>
                <c:pt idx="11">
                  <c:v>0.57718463207468018</c:v>
                </c:pt>
                <c:pt idx="12">
                  <c:v>0.28100665787453949</c:v>
                </c:pt>
                <c:pt idx="13">
                  <c:v>0.15074707276846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6A-41DF-A911-C0EDB4CD62FA}"/>
            </c:ext>
          </c:extLst>
        </c:ser>
        <c:ser>
          <c:idx val="1"/>
          <c:order val="1"/>
          <c:tx>
            <c:strRef>
              <c:f>FirebrandFlux!$A$42</c:f>
              <c:strCache>
                <c:ptCount val="1"/>
                <c:pt idx="0">
                  <c:v>BAL19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2:$O$42</c:f>
              <c:numCache>
                <c:formatCode>0.00</c:formatCode>
                <c:ptCount val="14"/>
                <c:pt idx="0">
                  <c:v>46.516106054010251</c:v>
                </c:pt>
                <c:pt idx="1">
                  <c:v>44.14554503374697</c:v>
                </c:pt>
                <c:pt idx="2">
                  <c:v>36.039343478683392</c:v>
                </c:pt>
                <c:pt idx="3">
                  <c:v>26.315124367869487</c:v>
                </c:pt>
                <c:pt idx="4">
                  <c:v>17.140026552742608</c:v>
                </c:pt>
                <c:pt idx="5">
                  <c:v>10.955032302761959</c:v>
                </c:pt>
                <c:pt idx="6">
                  <c:v>6.1170798865600018</c:v>
                </c:pt>
                <c:pt idx="7">
                  <c:v>3.4358967997100005</c:v>
                </c:pt>
                <c:pt idx="8">
                  <c:v>2.6358500157900009</c:v>
                </c:pt>
                <c:pt idx="9">
                  <c:v>1.9544357680248998</c:v>
                </c:pt>
                <c:pt idx="10">
                  <c:v>1.0634587786551997</c:v>
                </c:pt>
                <c:pt idx="11">
                  <c:v>0.52283843986709999</c:v>
                </c:pt>
                <c:pt idx="12">
                  <c:v>0.29383065732354402</c:v>
                </c:pt>
                <c:pt idx="13">
                  <c:v>0.19852160118269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6A-41DF-A911-C0EDB4CD62FA}"/>
            </c:ext>
          </c:extLst>
        </c:ser>
        <c:ser>
          <c:idx val="2"/>
          <c:order val="2"/>
          <c:tx>
            <c:strRef>
              <c:f>FirebrandFlux!$A$43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3:$O$43</c:f>
              <c:numCache>
                <c:formatCode>0.00</c:formatCode>
                <c:ptCount val="14"/>
                <c:pt idx="0">
                  <c:v>47.190216526730715</c:v>
                </c:pt>
                <c:pt idx="1">
                  <c:v>42.407871688874501</c:v>
                </c:pt>
                <c:pt idx="2">
                  <c:v>35.672010232206127</c:v>
                </c:pt>
                <c:pt idx="3">
                  <c:v>26.706773550744995</c:v>
                </c:pt>
                <c:pt idx="4">
                  <c:v>15.350297959599995</c:v>
                </c:pt>
                <c:pt idx="5">
                  <c:v>7.4636280370099994</c:v>
                </c:pt>
                <c:pt idx="6">
                  <c:v>5.7964222231000004</c:v>
                </c:pt>
                <c:pt idx="7">
                  <c:v>4.8212203377249994</c:v>
                </c:pt>
                <c:pt idx="8">
                  <c:v>3.2520740867539999</c:v>
                </c:pt>
                <c:pt idx="9">
                  <c:v>2.0864045356800003</c:v>
                </c:pt>
                <c:pt idx="10">
                  <c:v>1.3544248330060997</c:v>
                </c:pt>
                <c:pt idx="11">
                  <c:v>0.59191996381934009</c:v>
                </c:pt>
                <c:pt idx="12">
                  <c:v>0.23602161968692942</c:v>
                </c:pt>
                <c:pt idx="13">
                  <c:v>0.1320956992704989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6A-41DF-A911-C0EDB4CD62FA}"/>
            </c:ext>
          </c:extLst>
        </c:ser>
        <c:ser>
          <c:idx val="3"/>
          <c:order val="3"/>
          <c:tx>
            <c:strRef>
              <c:f>FirebrandFlux!$A$44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4:$O$44</c:f>
              <c:numCache>
                <c:formatCode>0.00</c:formatCode>
                <c:ptCount val="14"/>
                <c:pt idx="0">
                  <c:v>47.11187936273793</c:v>
                </c:pt>
                <c:pt idx="1">
                  <c:v>41.351128481110294</c:v>
                </c:pt>
                <c:pt idx="2">
                  <c:v>36.710464818339794</c:v>
                </c:pt>
                <c:pt idx="3">
                  <c:v>20.871851512350016</c:v>
                </c:pt>
                <c:pt idx="4">
                  <c:v>11.555768247101003</c:v>
                </c:pt>
                <c:pt idx="5">
                  <c:v>9.5856646580000007</c:v>
                </c:pt>
                <c:pt idx="6">
                  <c:v>7.0329382602739994</c:v>
                </c:pt>
                <c:pt idx="7">
                  <c:v>4.5788794239859989</c:v>
                </c:pt>
                <c:pt idx="8">
                  <c:v>3.11046064671</c:v>
                </c:pt>
                <c:pt idx="9">
                  <c:v>2.1329847068599999</c:v>
                </c:pt>
                <c:pt idx="10">
                  <c:v>1.1740425167999999</c:v>
                </c:pt>
                <c:pt idx="11">
                  <c:v>0.60190642372969572</c:v>
                </c:pt>
                <c:pt idx="12">
                  <c:v>0.29207620491575803</c:v>
                </c:pt>
                <c:pt idx="13">
                  <c:v>0.1894402083362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A6A-41DF-A911-C0EDB4CD62FA}"/>
            </c:ext>
          </c:extLst>
        </c:ser>
        <c:ser>
          <c:idx val="4"/>
          <c:order val="4"/>
          <c:tx>
            <c:strRef>
              <c:f>FirebrandFlux!$A$45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5:$O$45</c:f>
              <c:numCache>
                <c:formatCode>0.00</c:formatCode>
                <c:ptCount val="14"/>
                <c:pt idx="0">
                  <c:v>46.583127137351802</c:v>
                </c:pt>
                <c:pt idx="1">
                  <c:v>37.195683698999993</c:v>
                </c:pt>
                <c:pt idx="2">
                  <c:v>27.479785584845505</c:v>
                </c:pt>
                <c:pt idx="3">
                  <c:v>23.338345275459996</c:v>
                </c:pt>
                <c:pt idx="4">
                  <c:v>15.72459853614056</c:v>
                </c:pt>
                <c:pt idx="5">
                  <c:v>10.091060591267299</c:v>
                </c:pt>
                <c:pt idx="6">
                  <c:v>6.9412168476559986</c:v>
                </c:pt>
                <c:pt idx="7">
                  <c:v>4.7871868750221305</c:v>
                </c:pt>
                <c:pt idx="8">
                  <c:v>3.1055570313930092</c:v>
                </c:pt>
                <c:pt idx="9">
                  <c:v>2.2256404774639003</c:v>
                </c:pt>
                <c:pt idx="10">
                  <c:v>1.3385853081190002</c:v>
                </c:pt>
                <c:pt idx="11">
                  <c:v>0.75020445339156006</c:v>
                </c:pt>
                <c:pt idx="12">
                  <c:v>0.40771051477398801</c:v>
                </c:pt>
                <c:pt idx="13">
                  <c:v>0.217089503512957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A6A-41DF-A911-C0EDB4CD62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5773912"/>
        <c:axId val="555772272"/>
      </c:lineChart>
      <c:catAx>
        <c:axId val="5557739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  <a:r>
                  <a:rPr lang="en-AU" baseline="0"/>
                  <a:t> of horizontal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5772272"/>
        <c:crosses val="autoZero"/>
        <c:auto val="1"/>
        <c:lblAlgn val="ctr"/>
        <c:lblOffset val="100"/>
        <c:noMultiLvlLbl val="0"/>
      </c:catAx>
      <c:valAx>
        <c:axId val="555772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5773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</cp:revision>
  <dcterms:created xsi:type="dcterms:W3CDTF">2021-10-11T22:48:00Z</dcterms:created>
  <dcterms:modified xsi:type="dcterms:W3CDTF">2021-10-12T21:50:00Z</dcterms:modified>
</cp:coreProperties>
</file>